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2532D2"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2532D2" w:rsidP="00171054">
                            <w:pPr>
                              <w:pStyle w:val="Cmlapszerz"/>
                            </w:pPr>
                            <w:fldSimple w:instr=" DOCPROPERTY &quot;Manager&quot;  \* MERGEFORMAT ">
                              <w:r w:rsidR="006A1B7F">
                                <w:t xml:space="preserve">Dr. </w:t>
                              </w:r>
                              <w:r w:rsidR="006459E0">
                                <w:t>Kővári Bence András</w:t>
                              </w:r>
                            </w:fldSimple>
                          </w:p>
                          <w:p w14:paraId="4EC91467" w14:textId="390E5E4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37CC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2532D2" w:rsidP="00171054">
                      <w:pPr>
                        <w:pStyle w:val="Cmlapszerz"/>
                      </w:pPr>
                      <w:fldSimple w:instr=" DOCPROPERTY &quot;Manager&quot;  \* MERGEFORMAT ">
                        <w:r w:rsidR="006A1B7F">
                          <w:t xml:space="preserve">Dr. </w:t>
                        </w:r>
                        <w:r w:rsidR="006459E0">
                          <w:t>Kővári Bence András</w:t>
                        </w:r>
                      </w:fldSimple>
                    </w:p>
                    <w:p w14:paraId="4EC91467" w14:textId="390E5E4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37CCB">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6608B281" w14:textId="03917F17" w:rsidR="00F06B89"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268521" w:history="1">
            <w:r w:rsidR="00F06B89" w:rsidRPr="000135A4">
              <w:rPr>
                <w:rStyle w:val="Hiperhivatkozs"/>
                <w:noProof/>
              </w:rPr>
              <w:t>Összefoglaló</w:t>
            </w:r>
            <w:r w:rsidR="00F06B89">
              <w:rPr>
                <w:noProof/>
                <w:webHidden/>
              </w:rPr>
              <w:tab/>
            </w:r>
            <w:r w:rsidR="00F06B89">
              <w:rPr>
                <w:noProof/>
                <w:webHidden/>
              </w:rPr>
              <w:fldChar w:fldCharType="begin"/>
            </w:r>
            <w:r w:rsidR="00F06B89">
              <w:rPr>
                <w:noProof/>
                <w:webHidden/>
              </w:rPr>
              <w:instrText xml:space="preserve"> PAGEREF _Toc89268521 \h </w:instrText>
            </w:r>
            <w:r w:rsidR="00F06B89">
              <w:rPr>
                <w:noProof/>
                <w:webHidden/>
              </w:rPr>
            </w:r>
            <w:r w:rsidR="00F06B89">
              <w:rPr>
                <w:noProof/>
                <w:webHidden/>
              </w:rPr>
              <w:fldChar w:fldCharType="separate"/>
            </w:r>
            <w:r w:rsidR="00F06B89">
              <w:rPr>
                <w:noProof/>
                <w:webHidden/>
              </w:rPr>
              <w:t>1</w:t>
            </w:r>
            <w:r w:rsidR="00F06B89">
              <w:rPr>
                <w:noProof/>
                <w:webHidden/>
              </w:rPr>
              <w:fldChar w:fldCharType="end"/>
            </w:r>
          </w:hyperlink>
        </w:p>
        <w:p w14:paraId="76B4DA6C" w14:textId="4D61AC31" w:rsidR="00F06B89" w:rsidRDefault="003C2861">
          <w:pPr>
            <w:pStyle w:val="TJ1"/>
            <w:rPr>
              <w:rFonts w:asciiTheme="minorHAnsi" w:eastAsiaTheme="minorEastAsia" w:hAnsiTheme="minorHAnsi" w:cstheme="minorBidi"/>
              <w:b w:val="0"/>
              <w:noProof/>
              <w:sz w:val="22"/>
              <w:szCs w:val="22"/>
              <w:lang w:eastAsia="hu-HU"/>
            </w:rPr>
          </w:pPr>
          <w:hyperlink w:anchor="_Toc89268522" w:history="1">
            <w:r w:rsidR="00F06B89" w:rsidRPr="000135A4">
              <w:rPr>
                <w:rStyle w:val="Hiperhivatkozs"/>
                <w:noProof/>
              </w:rPr>
              <w:t>Abstract</w:t>
            </w:r>
            <w:r w:rsidR="00F06B89">
              <w:rPr>
                <w:noProof/>
                <w:webHidden/>
              </w:rPr>
              <w:tab/>
            </w:r>
            <w:r w:rsidR="00F06B89">
              <w:rPr>
                <w:noProof/>
                <w:webHidden/>
              </w:rPr>
              <w:fldChar w:fldCharType="begin"/>
            </w:r>
            <w:r w:rsidR="00F06B89">
              <w:rPr>
                <w:noProof/>
                <w:webHidden/>
              </w:rPr>
              <w:instrText xml:space="preserve"> PAGEREF _Toc89268522 \h </w:instrText>
            </w:r>
            <w:r w:rsidR="00F06B89">
              <w:rPr>
                <w:noProof/>
                <w:webHidden/>
              </w:rPr>
            </w:r>
            <w:r w:rsidR="00F06B89">
              <w:rPr>
                <w:noProof/>
                <w:webHidden/>
              </w:rPr>
              <w:fldChar w:fldCharType="separate"/>
            </w:r>
            <w:r w:rsidR="00F06B89">
              <w:rPr>
                <w:noProof/>
                <w:webHidden/>
              </w:rPr>
              <w:t>2</w:t>
            </w:r>
            <w:r w:rsidR="00F06B89">
              <w:rPr>
                <w:noProof/>
                <w:webHidden/>
              </w:rPr>
              <w:fldChar w:fldCharType="end"/>
            </w:r>
          </w:hyperlink>
        </w:p>
        <w:p w14:paraId="132C6017" w14:textId="42CC091B" w:rsidR="00F06B89" w:rsidRDefault="003C2861">
          <w:pPr>
            <w:pStyle w:val="TJ1"/>
            <w:rPr>
              <w:rFonts w:asciiTheme="minorHAnsi" w:eastAsiaTheme="minorEastAsia" w:hAnsiTheme="minorHAnsi" w:cstheme="minorBidi"/>
              <w:b w:val="0"/>
              <w:noProof/>
              <w:sz w:val="22"/>
              <w:szCs w:val="22"/>
              <w:lang w:eastAsia="hu-HU"/>
            </w:rPr>
          </w:pPr>
          <w:hyperlink w:anchor="_Toc89268523" w:history="1">
            <w:r w:rsidR="00F06B89" w:rsidRPr="000135A4">
              <w:rPr>
                <w:rStyle w:val="Hiperhivatkozs"/>
                <w:noProof/>
              </w:rPr>
              <w:t>1 Bevezetés</w:t>
            </w:r>
            <w:r w:rsidR="00F06B89">
              <w:rPr>
                <w:noProof/>
                <w:webHidden/>
              </w:rPr>
              <w:tab/>
            </w:r>
            <w:r w:rsidR="00F06B89">
              <w:rPr>
                <w:noProof/>
                <w:webHidden/>
              </w:rPr>
              <w:fldChar w:fldCharType="begin"/>
            </w:r>
            <w:r w:rsidR="00F06B89">
              <w:rPr>
                <w:noProof/>
                <w:webHidden/>
              </w:rPr>
              <w:instrText xml:space="preserve"> PAGEREF _Toc89268523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286F19C4" w14:textId="5BF506E2"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24" w:history="1">
            <w:r w:rsidR="00F06B89" w:rsidRPr="000135A4">
              <w:rPr>
                <w:rStyle w:val="Hiperhivatkozs"/>
                <w:noProof/>
              </w:rPr>
              <w:t>1.1 Általános bevezető</w:t>
            </w:r>
            <w:r w:rsidR="00F06B89">
              <w:rPr>
                <w:noProof/>
                <w:webHidden/>
              </w:rPr>
              <w:tab/>
            </w:r>
            <w:r w:rsidR="00F06B89">
              <w:rPr>
                <w:noProof/>
                <w:webHidden/>
              </w:rPr>
              <w:fldChar w:fldCharType="begin"/>
            </w:r>
            <w:r w:rsidR="00F06B89">
              <w:rPr>
                <w:noProof/>
                <w:webHidden/>
              </w:rPr>
              <w:instrText xml:space="preserve"> PAGEREF _Toc89268524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493C2BA6" w14:textId="40AA80BD"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25" w:history="1">
            <w:r w:rsidR="00F06B89" w:rsidRPr="000135A4">
              <w:rPr>
                <w:rStyle w:val="Hiperhivatkozs"/>
                <w:noProof/>
              </w:rPr>
              <w:t>1.2 Internetes játékok, társasjátékok</w:t>
            </w:r>
            <w:r w:rsidR="00F06B89">
              <w:rPr>
                <w:noProof/>
                <w:webHidden/>
              </w:rPr>
              <w:tab/>
            </w:r>
            <w:r w:rsidR="00F06B89">
              <w:rPr>
                <w:noProof/>
                <w:webHidden/>
              </w:rPr>
              <w:fldChar w:fldCharType="begin"/>
            </w:r>
            <w:r w:rsidR="00F06B89">
              <w:rPr>
                <w:noProof/>
                <w:webHidden/>
              </w:rPr>
              <w:instrText xml:space="preserve"> PAGEREF _Toc89268525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24636908" w14:textId="128E1DD6"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26" w:history="1">
            <w:r w:rsidR="00F06B89" w:rsidRPr="000135A4">
              <w:rPr>
                <w:rStyle w:val="Hiperhivatkozs"/>
                <w:noProof/>
              </w:rPr>
              <w:t>1.3 Közös munka</w:t>
            </w:r>
            <w:r w:rsidR="00F06B89">
              <w:rPr>
                <w:noProof/>
                <w:webHidden/>
              </w:rPr>
              <w:tab/>
            </w:r>
            <w:r w:rsidR="00F06B89">
              <w:rPr>
                <w:noProof/>
                <w:webHidden/>
              </w:rPr>
              <w:fldChar w:fldCharType="begin"/>
            </w:r>
            <w:r w:rsidR="00F06B89">
              <w:rPr>
                <w:noProof/>
                <w:webHidden/>
              </w:rPr>
              <w:instrText xml:space="preserve"> PAGEREF _Toc89268526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14C116B3" w14:textId="0C40CCF5"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27" w:history="1">
            <w:r w:rsidR="00F06B89" w:rsidRPr="000135A4">
              <w:rPr>
                <w:rStyle w:val="Hiperhivatkozs"/>
                <w:noProof/>
              </w:rPr>
              <w:t>1.4 Saját feladatrészek</w:t>
            </w:r>
            <w:r w:rsidR="00F06B89">
              <w:rPr>
                <w:noProof/>
                <w:webHidden/>
              </w:rPr>
              <w:tab/>
            </w:r>
            <w:r w:rsidR="00F06B89">
              <w:rPr>
                <w:noProof/>
                <w:webHidden/>
              </w:rPr>
              <w:fldChar w:fldCharType="begin"/>
            </w:r>
            <w:r w:rsidR="00F06B89">
              <w:rPr>
                <w:noProof/>
                <w:webHidden/>
              </w:rPr>
              <w:instrText xml:space="preserve"> PAGEREF _Toc89268527 \h </w:instrText>
            </w:r>
            <w:r w:rsidR="00F06B89">
              <w:rPr>
                <w:noProof/>
                <w:webHidden/>
              </w:rPr>
            </w:r>
            <w:r w:rsidR="00F06B89">
              <w:rPr>
                <w:noProof/>
                <w:webHidden/>
              </w:rPr>
              <w:fldChar w:fldCharType="separate"/>
            </w:r>
            <w:r w:rsidR="00F06B89">
              <w:rPr>
                <w:noProof/>
                <w:webHidden/>
              </w:rPr>
              <w:t>4</w:t>
            </w:r>
            <w:r w:rsidR="00F06B89">
              <w:rPr>
                <w:noProof/>
                <w:webHidden/>
              </w:rPr>
              <w:fldChar w:fldCharType="end"/>
            </w:r>
          </w:hyperlink>
        </w:p>
        <w:p w14:paraId="4E908CBF" w14:textId="26C2BC8C"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28" w:history="1">
            <w:r w:rsidR="00F06B89" w:rsidRPr="000135A4">
              <w:rPr>
                <w:rStyle w:val="Hiperhivatkozs"/>
                <w:noProof/>
              </w:rPr>
              <w:t>1.5 A dolgozat szerkezete</w:t>
            </w:r>
            <w:r w:rsidR="00F06B89">
              <w:rPr>
                <w:noProof/>
                <w:webHidden/>
              </w:rPr>
              <w:tab/>
            </w:r>
            <w:r w:rsidR="00F06B89">
              <w:rPr>
                <w:noProof/>
                <w:webHidden/>
              </w:rPr>
              <w:fldChar w:fldCharType="begin"/>
            </w:r>
            <w:r w:rsidR="00F06B89">
              <w:rPr>
                <w:noProof/>
                <w:webHidden/>
              </w:rPr>
              <w:instrText xml:space="preserve"> PAGEREF _Toc89268528 \h </w:instrText>
            </w:r>
            <w:r w:rsidR="00F06B89">
              <w:rPr>
                <w:noProof/>
                <w:webHidden/>
              </w:rPr>
            </w:r>
            <w:r w:rsidR="00F06B89">
              <w:rPr>
                <w:noProof/>
                <w:webHidden/>
              </w:rPr>
              <w:fldChar w:fldCharType="separate"/>
            </w:r>
            <w:r w:rsidR="00F06B89">
              <w:rPr>
                <w:noProof/>
                <w:webHidden/>
              </w:rPr>
              <w:t>4</w:t>
            </w:r>
            <w:r w:rsidR="00F06B89">
              <w:rPr>
                <w:noProof/>
                <w:webHidden/>
              </w:rPr>
              <w:fldChar w:fldCharType="end"/>
            </w:r>
          </w:hyperlink>
        </w:p>
        <w:p w14:paraId="1A744C50" w14:textId="19A8D882" w:rsidR="00F06B89" w:rsidRDefault="003C2861">
          <w:pPr>
            <w:pStyle w:val="TJ1"/>
            <w:rPr>
              <w:rFonts w:asciiTheme="minorHAnsi" w:eastAsiaTheme="minorEastAsia" w:hAnsiTheme="minorHAnsi" w:cstheme="minorBidi"/>
              <w:b w:val="0"/>
              <w:noProof/>
              <w:sz w:val="22"/>
              <w:szCs w:val="22"/>
              <w:lang w:eastAsia="hu-HU"/>
            </w:rPr>
          </w:pPr>
          <w:hyperlink w:anchor="_Toc89268529" w:history="1">
            <w:r w:rsidR="00F06B89" w:rsidRPr="000135A4">
              <w:rPr>
                <w:rStyle w:val="Hiperhivatkozs"/>
                <w:noProof/>
              </w:rPr>
              <w:t>2 Technológiák</w:t>
            </w:r>
            <w:r w:rsidR="00F06B89">
              <w:rPr>
                <w:noProof/>
                <w:webHidden/>
              </w:rPr>
              <w:tab/>
            </w:r>
            <w:r w:rsidR="00F06B89">
              <w:rPr>
                <w:noProof/>
                <w:webHidden/>
              </w:rPr>
              <w:fldChar w:fldCharType="begin"/>
            </w:r>
            <w:r w:rsidR="00F06B89">
              <w:rPr>
                <w:noProof/>
                <w:webHidden/>
              </w:rPr>
              <w:instrText xml:space="preserve"> PAGEREF _Toc89268529 \h </w:instrText>
            </w:r>
            <w:r w:rsidR="00F06B89">
              <w:rPr>
                <w:noProof/>
                <w:webHidden/>
              </w:rPr>
            </w:r>
            <w:r w:rsidR="00F06B89">
              <w:rPr>
                <w:noProof/>
                <w:webHidden/>
              </w:rPr>
              <w:fldChar w:fldCharType="separate"/>
            </w:r>
            <w:r w:rsidR="00F06B89">
              <w:rPr>
                <w:noProof/>
                <w:webHidden/>
              </w:rPr>
              <w:t>5</w:t>
            </w:r>
            <w:r w:rsidR="00F06B89">
              <w:rPr>
                <w:noProof/>
                <w:webHidden/>
              </w:rPr>
              <w:fldChar w:fldCharType="end"/>
            </w:r>
          </w:hyperlink>
        </w:p>
        <w:p w14:paraId="7AA05321" w14:textId="3EC241BA" w:rsidR="00F06B89" w:rsidRDefault="003C2861">
          <w:pPr>
            <w:pStyle w:val="TJ1"/>
            <w:rPr>
              <w:rFonts w:asciiTheme="minorHAnsi" w:eastAsiaTheme="minorEastAsia" w:hAnsiTheme="minorHAnsi" w:cstheme="minorBidi"/>
              <w:b w:val="0"/>
              <w:noProof/>
              <w:sz w:val="22"/>
              <w:szCs w:val="22"/>
              <w:lang w:eastAsia="hu-HU"/>
            </w:rPr>
          </w:pPr>
          <w:hyperlink w:anchor="_Toc89268530" w:history="1">
            <w:r w:rsidR="00F06B89" w:rsidRPr="000135A4">
              <w:rPr>
                <w:rStyle w:val="Hiperhivatkozs"/>
                <w:noProof/>
              </w:rPr>
              <w:t>3 Tervezés, architektúra</w:t>
            </w:r>
            <w:r w:rsidR="00F06B89">
              <w:rPr>
                <w:noProof/>
                <w:webHidden/>
              </w:rPr>
              <w:tab/>
            </w:r>
            <w:r w:rsidR="00F06B89">
              <w:rPr>
                <w:noProof/>
                <w:webHidden/>
              </w:rPr>
              <w:fldChar w:fldCharType="begin"/>
            </w:r>
            <w:r w:rsidR="00F06B89">
              <w:rPr>
                <w:noProof/>
                <w:webHidden/>
              </w:rPr>
              <w:instrText xml:space="preserve"> PAGEREF _Toc89268530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73A2106C" w14:textId="51BE420D"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31" w:history="1">
            <w:r w:rsidR="00F06B89" w:rsidRPr="000135A4">
              <w:rPr>
                <w:rStyle w:val="Hiperhivatkozs"/>
                <w:noProof/>
              </w:rPr>
              <w:t>3.1 Specifikáció</w:t>
            </w:r>
            <w:r w:rsidR="00F06B89">
              <w:rPr>
                <w:noProof/>
                <w:webHidden/>
              </w:rPr>
              <w:tab/>
            </w:r>
            <w:r w:rsidR="00F06B89">
              <w:rPr>
                <w:noProof/>
                <w:webHidden/>
              </w:rPr>
              <w:fldChar w:fldCharType="begin"/>
            </w:r>
            <w:r w:rsidR="00F06B89">
              <w:rPr>
                <w:noProof/>
                <w:webHidden/>
              </w:rPr>
              <w:instrText xml:space="preserve"> PAGEREF _Toc89268531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2B5CEDC1" w14:textId="291FC036"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32" w:history="1">
            <w:r w:rsidR="00F06B89" w:rsidRPr="000135A4">
              <w:rPr>
                <w:rStyle w:val="Hiperhivatkozs"/>
                <w:noProof/>
              </w:rPr>
              <w:t>3.1.1 A menü rendszer</w:t>
            </w:r>
            <w:r w:rsidR="00F06B89">
              <w:rPr>
                <w:noProof/>
                <w:webHidden/>
              </w:rPr>
              <w:tab/>
            </w:r>
            <w:r w:rsidR="00F06B89">
              <w:rPr>
                <w:noProof/>
                <w:webHidden/>
              </w:rPr>
              <w:fldChar w:fldCharType="begin"/>
            </w:r>
            <w:r w:rsidR="00F06B89">
              <w:rPr>
                <w:noProof/>
                <w:webHidden/>
              </w:rPr>
              <w:instrText xml:space="preserve"> PAGEREF _Toc89268532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2719DBF5" w14:textId="1FE66BA9"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33" w:history="1">
            <w:r w:rsidR="00F06B89" w:rsidRPr="000135A4">
              <w:rPr>
                <w:rStyle w:val="Hiperhivatkozs"/>
                <w:noProof/>
              </w:rPr>
              <w:t>3.1.2 A játék rendszer</w:t>
            </w:r>
            <w:r w:rsidR="00F06B89">
              <w:rPr>
                <w:noProof/>
                <w:webHidden/>
              </w:rPr>
              <w:tab/>
            </w:r>
            <w:r w:rsidR="00F06B89">
              <w:rPr>
                <w:noProof/>
                <w:webHidden/>
              </w:rPr>
              <w:fldChar w:fldCharType="begin"/>
            </w:r>
            <w:r w:rsidR="00F06B89">
              <w:rPr>
                <w:noProof/>
                <w:webHidden/>
              </w:rPr>
              <w:instrText xml:space="preserve"> PAGEREF _Toc89268533 \h </w:instrText>
            </w:r>
            <w:r w:rsidR="00F06B89">
              <w:rPr>
                <w:noProof/>
                <w:webHidden/>
              </w:rPr>
            </w:r>
            <w:r w:rsidR="00F06B89">
              <w:rPr>
                <w:noProof/>
                <w:webHidden/>
              </w:rPr>
              <w:fldChar w:fldCharType="separate"/>
            </w:r>
            <w:r w:rsidR="00F06B89">
              <w:rPr>
                <w:noProof/>
                <w:webHidden/>
              </w:rPr>
              <w:t>7</w:t>
            </w:r>
            <w:r w:rsidR="00F06B89">
              <w:rPr>
                <w:noProof/>
                <w:webHidden/>
              </w:rPr>
              <w:fldChar w:fldCharType="end"/>
            </w:r>
          </w:hyperlink>
        </w:p>
        <w:p w14:paraId="26180D7D" w14:textId="0692B341"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34" w:history="1">
            <w:r w:rsidR="00F06B89" w:rsidRPr="000135A4">
              <w:rPr>
                <w:rStyle w:val="Hiperhivatkozs"/>
                <w:noProof/>
              </w:rPr>
              <w:t>3.2 A rendszer architektúrájának felépítése</w:t>
            </w:r>
            <w:r w:rsidR="00F06B89">
              <w:rPr>
                <w:noProof/>
                <w:webHidden/>
              </w:rPr>
              <w:tab/>
            </w:r>
            <w:r w:rsidR="00F06B89">
              <w:rPr>
                <w:noProof/>
                <w:webHidden/>
              </w:rPr>
              <w:fldChar w:fldCharType="begin"/>
            </w:r>
            <w:r w:rsidR="00F06B89">
              <w:rPr>
                <w:noProof/>
                <w:webHidden/>
              </w:rPr>
              <w:instrText xml:space="preserve"> PAGEREF _Toc89268534 \h </w:instrText>
            </w:r>
            <w:r w:rsidR="00F06B89">
              <w:rPr>
                <w:noProof/>
                <w:webHidden/>
              </w:rPr>
            </w:r>
            <w:r w:rsidR="00F06B89">
              <w:rPr>
                <w:noProof/>
                <w:webHidden/>
              </w:rPr>
              <w:fldChar w:fldCharType="separate"/>
            </w:r>
            <w:r w:rsidR="00F06B89">
              <w:rPr>
                <w:noProof/>
                <w:webHidden/>
              </w:rPr>
              <w:t>8</w:t>
            </w:r>
            <w:r w:rsidR="00F06B89">
              <w:rPr>
                <w:noProof/>
                <w:webHidden/>
              </w:rPr>
              <w:fldChar w:fldCharType="end"/>
            </w:r>
          </w:hyperlink>
        </w:p>
        <w:p w14:paraId="03CA32D4" w14:textId="1F7B75D6"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35" w:history="1">
            <w:r w:rsidR="00F06B89" w:rsidRPr="000135A4">
              <w:rPr>
                <w:rStyle w:val="Hiperhivatkozs"/>
                <w:noProof/>
              </w:rPr>
              <w:t>3.2.1 Adatbázis</w:t>
            </w:r>
            <w:r w:rsidR="00F06B89">
              <w:rPr>
                <w:noProof/>
                <w:webHidden/>
              </w:rPr>
              <w:tab/>
            </w:r>
            <w:r w:rsidR="00F06B89">
              <w:rPr>
                <w:noProof/>
                <w:webHidden/>
              </w:rPr>
              <w:fldChar w:fldCharType="begin"/>
            </w:r>
            <w:r w:rsidR="00F06B89">
              <w:rPr>
                <w:noProof/>
                <w:webHidden/>
              </w:rPr>
              <w:instrText xml:space="preserve"> PAGEREF _Toc89268535 \h </w:instrText>
            </w:r>
            <w:r w:rsidR="00F06B89">
              <w:rPr>
                <w:noProof/>
                <w:webHidden/>
              </w:rPr>
            </w:r>
            <w:r w:rsidR="00F06B89">
              <w:rPr>
                <w:noProof/>
                <w:webHidden/>
              </w:rPr>
              <w:fldChar w:fldCharType="separate"/>
            </w:r>
            <w:r w:rsidR="00F06B89">
              <w:rPr>
                <w:noProof/>
                <w:webHidden/>
              </w:rPr>
              <w:t>8</w:t>
            </w:r>
            <w:r w:rsidR="00F06B89">
              <w:rPr>
                <w:noProof/>
                <w:webHidden/>
              </w:rPr>
              <w:fldChar w:fldCharType="end"/>
            </w:r>
          </w:hyperlink>
        </w:p>
        <w:p w14:paraId="7F0CAE40" w14:textId="3C163F59"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36" w:history="1">
            <w:r w:rsidR="00F06B89" w:rsidRPr="000135A4">
              <w:rPr>
                <w:rStyle w:val="Hiperhivatkozs"/>
                <w:noProof/>
              </w:rPr>
              <w:t>3.2.2 Architektúra</w:t>
            </w:r>
            <w:r w:rsidR="00F06B89">
              <w:rPr>
                <w:noProof/>
                <w:webHidden/>
              </w:rPr>
              <w:tab/>
            </w:r>
            <w:r w:rsidR="00F06B89">
              <w:rPr>
                <w:noProof/>
                <w:webHidden/>
              </w:rPr>
              <w:fldChar w:fldCharType="begin"/>
            </w:r>
            <w:r w:rsidR="00F06B89">
              <w:rPr>
                <w:noProof/>
                <w:webHidden/>
              </w:rPr>
              <w:instrText xml:space="preserve"> PAGEREF _Toc89268536 \h </w:instrText>
            </w:r>
            <w:r w:rsidR="00F06B89">
              <w:rPr>
                <w:noProof/>
                <w:webHidden/>
              </w:rPr>
            </w:r>
            <w:r w:rsidR="00F06B89">
              <w:rPr>
                <w:noProof/>
                <w:webHidden/>
              </w:rPr>
              <w:fldChar w:fldCharType="separate"/>
            </w:r>
            <w:r w:rsidR="00F06B89">
              <w:rPr>
                <w:noProof/>
                <w:webHidden/>
              </w:rPr>
              <w:t>9</w:t>
            </w:r>
            <w:r w:rsidR="00F06B89">
              <w:rPr>
                <w:noProof/>
                <w:webHidden/>
              </w:rPr>
              <w:fldChar w:fldCharType="end"/>
            </w:r>
          </w:hyperlink>
        </w:p>
        <w:p w14:paraId="2485D925" w14:textId="72FD2487"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37" w:history="1">
            <w:r w:rsidR="00F06B89" w:rsidRPr="000135A4">
              <w:rPr>
                <w:rStyle w:val="Hiperhivatkozs"/>
                <w:noProof/>
              </w:rPr>
              <w:t>3.2.3 Use-case</w:t>
            </w:r>
            <w:r w:rsidR="00F06B89">
              <w:rPr>
                <w:noProof/>
                <w:webHidden/>
              </w:rPr>
              <w:tab/>
            </w:r>
            <w:r w:rsidR="00F06B89">
              <w:rPr>
                <w:noProof/>
                <w:webHidden/>
              </w:rPr>
              <w:fldChar w:fldCharType="begin"/>
            </w:r>
            <w:r w:rsidR="00F06B89">
              <w:rPr>
                <w:noProof/>
                <w:webHidden/>
              </w:rPr>
              <w:instrText xml:space="preserve"> PAGEREF _Toc89268537 \h </w:instrText>
            </w:r>
            <w:r w:rsidR="00F06B89">
              <w:rPr>
                <w:noProof/>
                <w:webHidden/>
              </w:rPr>
            </w:r>
            <w:r w:rsidR="00F06B89">
              <w:rPr>
                <w:noProof/>
                <w:webHidden/>
              </w:rPr>
              <w:fldChar w:fldCharType="separate"/>
            </w:r>
            <w:r w:rsidR="00F06B89">
              <w:rPr>
                <w:noProof/>
                <w:webHidden/>
              </w:rPr>
              <w:t>9</w:t>
            </w:r>
            <w:r w:rsidR="00F06B89">
              <w:rPr>
                <w:noProof/>
                <w:webHidden/>
              </w:rPr>
              <w:fldChar w:fldCharType="end"/>
            </w:r>
          </w:hyperlink>
        </w:p>
        <w:p w14:paraId="3DE818B7" w14:textId="765CF757" w:rsidR="00F06B89" w:rsidRDefault="003C2861">
          <w:pPr>
            <w:pStyle w:val="TJ1"/>
            <w:rPr>
              <w:rFonts w:asciiTheme="minorHAnsi" w:eastAsiaTheme="minorEastAsia" w:hAnsiTheme="minorHAnsi" w:cstheme="minorBidi"/>
              <w:b w:val="0"/>
              <w:noProof/>
              <w:sz w:val="22"/>
              <w:szCs w:val="22"/>
              <w:lang w:eastAsia="hu-HU"/>
            </w:rPr>
          </w:pPr>
          <w:hyperlink w:anchor="_Toc89268538" w:history="1">
            <w:r w:rsidR="00F06B89" w:rsidRPr="000135A4">
              <w:rPr>
                <w:rStyle w:val="Hiperhivatkozs"/>
                <w:noProof/>
              </w:rPr>
              <w:t>4 Program részletes bemutatása</w:t>
            </w:r>
            <w:r w:rsidR="00F06B89">
              <w:rPr>
                <w:noProof/>
                <w:webHidden/>
              </w:rPr>
              <w:tab/>
            </w:r>
            <w:r w:rsidR="00F06B89">
              <w:rPr>
                <w:noProof/>
                <w:webHidden/>
              </w:rPr>
              <w:fldChar w:fldCharType="begin"/>
            </w:r>
            <w:r w:rsidR="00F06B89">
              <w:rPr>
                <w:noProof/>
                <w:webHidden/>
              </w:rPr>
              <w:instrText xml:space="preserve"> PAGEREF _Toc89268538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0C08E7C5" w14:textId="3CB1EEA1"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39" w:history="1">
            <w:r w:rsidR="00F06B89" w:rsidRPr="000135A4">
              <w:rPr>
                <w:rStyle w:val="Hiperhivatkozs"/>
                <w:noProof/>
              </w:rPr>
              <w:t>4.1 Backend</w:t>
            </w:r>
            <w:r w:rsidR="00F06B89">
              <w:rPr>
                <w:noProof/>
                <w:webHidden/>
              </w:rPr>
              <w:tab/>
            </w:r>
            <w:r w:rsidR="00F06B89">
              <w:rPr>
                <w:noProof/>
                <w:webHidden/>
              </w:rPr>
              <w:fldChar w:fldCharType="begin"/>
            </w:r>
            <w:r w:rsidR="00F06B89">
              <w:rPr>
                <w:noProof/>
                <w:webHidden/>
              </w:rPr>
              <w:instrText xml:space="preserve"> PAGEREF _Toc89268539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4CB02863" w14:textId="61D89B2B"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0" w:history="1">
            <w:r w:rsidR="00F06B89" w:rsidRPr="000135A4">
              <w:rPr>
                <w:rStyle w:val="Hiperhivatkozs"/>
                <w:noProof/>
              </w:rPr>
              <w:t>4.1.1 Mikroszolgáltatások</w:t>
            </w:r>
            <w:r w:rsidR="00F06B89">
              <w:rPr>
                <w:noProof/>
                <w:webHidden/>
              </w:rPr>
              <w:tab/>
            </w:r>
            <w:r w:rsidR="00F06B89">
              <w:rPr>
                <w:noProof/>
                <w:webHidden/>
              </w:rPr>
              <w:fldChar w:fldCharType="begin"/>
            </w:r>
            <w:r w:rsidR="00F06B89">
              <w:rPr>
                <w:noProof/>
                <w:webHidden/>
              </w:rPr>
              <w:instrText xml:space="preserve"> PAGEREF _Toc89268540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1D0A442B" w14:textId="784A052A"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1" w:history="1">
            <w:r w:rsidR="00F06B89" w:rsidRPr="000135A4">
              <w:rPr>
                <w:rStyle w:val="Hiperhivatkozs"/>
                <w:noProof/>
              </w:rPr>
              <w:t>4.1.2 Többrétegű architektúra</w:t>
            </w:r>
            <w:r w:rsidR="00F06B89">
              <w:rPr>
                <w:noProof/>
                <w:webHidden/>
              </w:rPr>
              <w:tab/>
            </w:r>
            <w:r w:rsidR="00F06B89">
              <w:rPr>
                <w:noProof/>
                <w:webHidden/>
              </w:rPr>
              <w:fldChar w:fldCharType="begin"/>
            </w:r>
            <w:r w:rsidR="00F06B89">
              <w:rPr>
                <w:noProof/>
                <w:webHidden/>
              </w:rPr>
              <w:instrText xml:space="preserve"> PAGEREF _Toc89268541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2DE5F62C" w14:textId="6EC14887"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2" w:history="1">
            <w:r w:rsidR="00F06B89" w:rsidRPr="000135A4">
              <w:rPr>
                <w:rStyle w:val="Hiperhivatkozs"/>
                <w:noProof/>
              </w:rPr>
              <w:t>4.1.3 Adatbázis</w:t>
            </w:r>
            <w:r w:rsidR="00F06B89">
              <w:rPr>
                <w:noProof/>
                <w:webHidden/>
              </w:rPr>
              <w:tab/>
            </w:r>
            <w:r w:rsidR="00F06B89">
              <w:rPr>
                <w:noProof/>
                <w:webHidden/>
              </w:rPr>
              <w:fldChar w:fldCharType="begin"/>
            </w:r>
            <w:r w:rsidR="00F06B89">
              <w:rPr>
                <w:noProof/>
                <w:webHidden/>
              </w:rPr>
              <w:instrText xml:space="preserve"> PAGEREF _Toc89268542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6A21B393" w14:textId="1890EF97"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3" w:history="1">
            <w:r w:rsidR="00F06B89" w:rsidRPr="000135A4">
              <w:rPr>
                <w:rStyle w:val="Hiperhivatkozs"/>
                <w:noProof/>
              </w:rPr>
              <w:t>4.1.4 Adatelérési réteg</w:t>
            </w:r>
            <w:r w:rsidR="00F06B89">
              <w:rPr>
                <w:noProof/>
                <w:webHidden/>
              </w:rPr>
              <w:tab/>
            </w:r>
            <w:r w:rsidR="00F06B89">
              <w:rPr>
                <w:noProof/>
                <w:webHidden/>
              </w:rPr>
              <w:fldChar w:fldCharType="begin"/>
            </w:r>
            <w:r w:rsidR="00F06B89">
              <w:rPr>
                <w:noProof/>
                <w:webHidden/>
              </w:rPr>
              <w:instrText xml:space="preserve"> PAGEREF _Toc89268543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29F2F415" w14:textId="3EA9EF5B"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4" w:history="1">
            <w:r w:rsidR="00F06B89" w:rsidRPr="000135A4">
              <w:rPr>
                <w:rStyle w:val="Hiperhivatkozs"/>
                <w:noProof/>
              </w:rPr>
              <w:t>4.1.5 Üzleti logikai réteg</w:t>
            </w:r>
            <w:r w:rsidR="00F06B89">
              <w:rPr>
                <w:noProof/>
                <w:webHidden/>
              </w:rPr>
              <w:tab/>
            </w:r>
            <w:r w:rsidR="00F06B89">
              <w:rPr>
                <w:noProof/>
                <w:webHidden/>
              </w:rPr>
              <w:fldChar w:fldCharType="begin"/>
            </w:r>
            <w:r w:rsidR="00F06B89">
              <w:rPr>
                <w:noProof/>
                <w:webHidden/>
              </w:rPr>
              <w:instrText xml:space="preserve"> PAGEREF _Toc89268544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688A8FC2" w14:textId="7B6F683A"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5" w:history="1">
            <w:r w:rsidR="00F06B89" w:rsidRPr="000135A4">
              <w:rPr>
                <w:rStyle w:val="Hiperhivatkozs"/>
                <w:noProof/>
              </w:rPr>
              <w:t>4.1.6 Prezentációs réteg</w:t>
            </w:r>
            <w:r w:rsidR="00F06B89">
              <w:rPr>
                <w:noProof/>
                <w:webHidden/>
              </w:rPr>
              <w:tab/>
            </w:r>
            <w:r w:rsidR="00F06B89">
              <w:rPr>
                <w:noProof/>
                <w:webHidden/>
              </w:rPr>
              <w:fldChar w:fldCharType="begin"/>
            </w:r>
            <w:r w:rsidR="00F06B89">
              <w:rPr>
                <w:noProof/>
                <w:webHidden/>
              </w:rPr>
              <w:instrText xml:space="preserve"> PAGEREF _Toc89268545 \h </w:instrText>
            </w:r>
            <w:r w:rsidR="00F06B89">
              <w:rPr>
                <w:noProof/>
                <w:webHidden/>
              </w:rPr>
            </w:r>
            <w:r w:rsidR="00F06B89">
              <w:rPr>
                <w:noProof/>
                <w:webHidden/>
              </w:rPr>
              <w:fldChar w:fldCharType="separate"/>
            </w:r>
            <w:r w:rsidR="00F06B89">
              <w:rPr>
                <w:noProof/>
                <w:webHidden/>
              </w:rPr>
              <w:t>11</w:t>
            </w:r>
            <w:r w:rsidR="00F06B89">
              <w:rPr>
                <w:noProof/>
                <w:webHidden/>
              </w:rPr>
              <w:fldChar w:fldCharType="end"/>
            </w:r>
          </w:hyperlink>
        </w:p>
        <w:p w14:paraId="26BA0648" w14:textId="5EE03537"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6" w:history="1">
            <w:r w:rsidR="00F06B89" w:rsidRPr="000135A4">
              <w:rPr>
                <w:rStyle w:val="Hiperhivatkozs"/>
                <w:noProof/>
              </w:rPr>
              <w:t>4.1.7 API átjáró</w:t>
            </w:r>
            <w:r w:rsidR="00F06B89">
              <w:rPr>
                <w:noProof/>
                <w:webHidden/>
              </w:rPr>
              <w:tab/>
            </w:r>
            <w:r w:rsidR="00F06B89">
              <w:rPr>
                <w:noProof/>
                <w:webHidden/>
              </w:rPr>
              <w:fldChar w:fldCharType="begin"/>
            </w:r>
            <w:r w:rsidR="00F06B89">
              <w:rPr>
                <w:noProof/>
                <w:webHidden/>
              </w:rPr>
              <w:instrText xml:space="preserve"> PAGEREF _Toc89268546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498FB4D9" w14:textId="4C11AA5F"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47" w:history="1">
            <w:r w:rsidR="00F06B89" w:rsidRPr="000135A4">
              <w:rPr>
                <w:rStyle w:val="Hiperhivatkozs"/>
                <w:noProof/>
              </w:rPr>
              <w:t>4.2 Frontend</w:t>
            </w:r>
            <w:r w:rsidR="00F06B89">
              <w:rPr>
                <w:noProof/>
                <w:webHidden/>
              </w:rPr>
              <w:tab/>
            </w:r>
            <w:r w:rsidR="00F06B89">
              <w:rPr>
                <w:noProof/>
                <w:webHidden/>
              </w:rPr>
              <w:fldChar w:fldCharType="begin"/>
            </w:r>
            <w:r w:rsidR="00F06B89">
              <w:rPr>
                <w:noProof/>
                <w:webHidden/>
              </w:rPr>
              <w:instrText xml:space="preserve"> PAGEREF _Toc89268547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919C79E" w14:textId="795FB800"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8" w:history="1">
            <w:r w:rsidR="00F06B89" w:rsidRPr="000135A4">
              <w:rPr>
                <w:rStyle w:val="Hiperhivatkozs"/>
                <w:noProof/>
              </w:rPr>
              <w:t>4.2.1 Komponsek</w:t>
            </w:r>
            <w:r w:rsidR="00F06B89">
              <w:rPr>
                <w:noProof/>
                <w:webHidden/>
              </w:rPr>
              <w:tab/>
            </w:r>
            <w:r w:rsidR="00F06B89">
              <w:rPr>
                <w:noProof/>
                <w:webHidden/>
              </w:rPr>
              <w:fldChar w:fldCharType="begin"/>
            </w:r>
            <w:r w:rsidR="00F06B89">
              <w:rPr>
                <w:noProof/>
                <w:webHidden/>
              </w:rPr>
              <w:instrText xml:space="preserve"> PAGEREF _Toc89268548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5D0BC99F" w14:textId="4A704533"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49" w:history="1">
            <w:r w:rsidR="00F06B89" w:rsidRPr="000135A4">
              <w:rPr>
                <w:rStyle w:val="Hiperhivatkozs"/>
                <w:noProof/>
              </w:rPr>
              <w:t>4.2.2 Szervízek</w:t>
            </w:r>
            <w:r w:rsidR="00F06B89">
              <w:rPr>
                <w:noProof/>
                <w:webHidden/>
              </w:rPr>
              <w:tab/>
            </w:r>
            <w:r w:rsidR="00F06B89">
              <w:rPr>
                <w:noProof/>
                <w:webHidden/>
              </w:rPr>
              <w:fldChar w:fldCharType="begin"/>
            </w:r>
            <w:r w:rsidR="00F06B89">
              <w:rPr>
                <w:noProof/>
                <w:webHidden/>
              </w:rPr>
              <w:instrText xml:space="preserve"> PAGEREF _Toc89268549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842AEB5" w14:textId="12B73568"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50" w:history="1">
            <w:r w:rsidR="00F06B89" w:rsidRPr="000135A4">
              <w:rPr>
                <w:rStyle w:val="Hiperhivatkozs"/>
                <w:noProof/>
              </w:rPr>
              <w:t>4.2.3 Pipe</w:t>
            </w:r>
            <w:r w:rsidR="00F06B89">
              <w:rPr>
                <w:noProof/>
                <w:webHidden/>
              </w:rPr>
              <w:tab/>
            </w:r>
            <w:r w:rsidR="00F06B89">
              <w:rPr>
                <w:noProof/>
                <w:webHidden/>
              </w:rPr>
              <w:fldChar w:fldCharType="begin"/>
            </w:r>
            <w:r w:rsidR="00F06B89">
              <w:rPr>
                <w:noProof/>
                <w:webHidden/>
              </w:rPr>
              <w:instrText xml:space="preserve"> PAGEREF _Toc89268550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1351658" w14:textId="3FFA1350"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51" w:history="1">
            <w:r w:rsidR="00F06B89" w:rsidRPr="000135A4">
              <w:rPr>
                <w:rStyle w:val="Hiperhivatkozs"/>
                <w:noProof/>
              </w:rPr>
              <w:t>4.2.4 Guard</w:t>
            </w:r>
            <w:r w:rsidR="00F06B89">
              <w:rPr>
                <w:noProof/>
                <w:webHidden/>
              </w:rPr>
              <w:tab/>
            </w:r>
            <w:r w:rsidR="00F06B89">
              <w:rPr>
                <w:noProof/>
                <w:webHidden/>
              </w:rPr>
              <w:fldChar w:fldCharType="begin"/>
            </w:r>
            <w:r w:rsidR="00F06B89">
              <w:rPr>
                <w:noProof/>
                <w:webHidden/>
              </w:rPr>
              <w:instrText xml:space="preserve"> PAGEREF _Toc89268551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0CA6F77A" w14:textId="6A48008E"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52" w:history="1">
            <w:r w:rsidR="00F06B89" w:rsidRPr="000135A4">
              <w:rPr>
                <w:rStyle w:val="Hiperhivatkozs"/>
                <w:noProof/>
              </w:rPr>
              <w:t>4.2.5 Interceptor</w:t>
            </w:r>
            <w:r w:rsidR="00F06B89">
              <w:rPr>
                <w:noProof/>
                <w:webHidden/>
              </w:rPr>
              <w:tab/>
            </w:r>
            <w:r w:rsidR="00F06B89">
              <w:rPr>
                <w:noProof/>
                <w:webHidden/>
              </w:rPr>
              <w:fldChar w:fldCharType="begin"/>
            </w:r>
            <w:r w:rsidR="00F06B89">
              <w:rPr>
                <w:noProof/>
                <w:webHidden/>
              </w:rPr>
              <w:instrText xml:space="preserve"> PAGEREF _Toc89268552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7C70BE10" w14:textId="35775B81"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53" w:history="1">
            <w:r w:rsidR="00F06B89" w:rsidRPr="000135A4">
              <w:rPr>
                <w:rStyle w:val="Hiperhivatkozs"/>
                <w:noProof/>
              </w:rPr>
              <w:t>4.2.6 Snackbar</w:t>
            </w:r>
            <w:r w:rsidR="00F06B89">
              <w:rPr>
                <w:noProof/>
                <w:webHidden/>
              </w:rPr>
              <w:tab/>
            </w:r>
            <w:r w:rsidR="00F06B89">
              <w:rPr>
                <w:noProof/>
                <w:webHidden/>
              </w:rPr>
              <w:fldChar w:fldCharType="begin"/>
            </w:r>
            <w:r w:rsidR="00F06B89">
              <w:rPr>
                <w:noProof/>
                <w:webHidden/>
              </w:rPr>
              <w:instrText xml:space="preserve"> PAGEREF _Toc89268553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0C38553D" w14:textId="0C621B26" w:rsidR="00F06B89" w:rsidRDefault="003C2861">
          <w:pPr>
            <w:pStyle w:val="TJ3"/>
            <w:tabs>
              <w:tab w:val="right" w:leader="dot" w:pos="8494"/>
            </w:tabs>
            <w:rPr>
              <w:rFonts w:asciiTheme="minorHAnsi" w:eastAsiaTheme="minorEastAsia" w:hAnsiTheme="minorHAnsi" w:cstheme="minorBidi"/>
              <w:noProof/>
              <w:sz w:val="22"/>
              <w:szCs w:val="22"/>
              <w:lang w:eastAsia="hu-HU"/>
            </w:rPr>
          </w:pPr>
          <w:hyperlink w:anchor="_Toc89268554" w:history="1">
            <w:r w:rsidR="00F06B89" w:rsidRPr="000135A4">
              <w:rPr>
                <w:rStyle w:val="Hiperhivatkozs"/>
                <w:noProof/>
              </w:rPr>
              <w:t>4.2.7 WebSocket</w:t>
            </w:r>
            <w:r w:rsidR="00F06B89">
              <w:rPr>
                <w:noProof/>
                <w:webHidden/>
              </w:rPr>
              <w:tab/>
            </w:r>
            <w:r w:rsidR="00F06B89">
              <w:rPr>
                <w:noProof/>
                <w:webHidden/>
              </w:rPr>
              <w:fldChar w:fldCharType="begin"/>
            </w:r>
            <w:r w:rsidR="00F06B89">
              <w:rPr>
                <w:noProof/>
                <w:webHidden/>
              </w:rPr>
              <w:instrText xml:space="preserve"> PAGEREF _Toc89268554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682ACE83" w14:textId="0CD5B937" w:rsidR="00F06B89" w:rsidRDefault="003C2861">
          <w:pPr>
            <w:pStyle w:val="TJ1"/>
            <w:rPr>
              <w:rFonts w:asciiTheme="minorHAnsi" w:eastAsiaTheme="minorEastAsia" w:hAnsiTheme="minorHAnsi" w:cstheme="minorBidi"/>
              <w:b w:val="0"/>
              <w:noProof/>
              <w:sz w:val="22"/>
              <w:szCs w:val="22"/>
              <w:lang w:eastAsia="hu-HU"/>
            </w:rPr>
          </w:pPr>
          <w:hyperlink w:anchor="_Toc89268555" w:history="1">
            <w:r w:rsidR="00F06B89" w:rsidRPr="000135A4">
              <w:rPr>
                <w:rStyle w:val="Hiperhivatkozs"/>
                <w:noProof/>
              </w:rPr>
              <w:t>5 Összegzés, értékelés</w:t>
            </w:r>
            <w:r w:rsidR="00F06B89">
              <w:rPr>
                <w:noProof/>
                <w:webHidden/>
              </w:rPr>
              <w:tab/>
            </w:r>
            <w:r w:rsidR="00F06B89">
              <w:rPr>
                <w:noProof/>
                <w:webHidden/>
              </w:rPr>
              <w:fldChar w:fldCharType="begin"/>
            </w:r>
            <w:r w:rsidR="00F06B89">
              <w:rPr>
                <w:noProof/>
                <w:webHidden/>
              </w:rPr>
              <w:instrText xml:space="preserve"> PAGEREF _Toc89268555 \h </w:instrText>
            </w:r>
            <w:r w:rsidR="00F06B89">
              <w:rPr>
                <w:noProof/>
                <w:webHidden/>
              </w:rPr>
            </w:r>
            <w:r w:rsidR="00F06B89">
              <w:rPr>
                <w:noProof/>
                <w:webHidden/>
              </w:rPr>
              <w:fldChar w:fldCharType="separate"/>
            </w:r>
            <w:r w:rsidR="00F06B89">
              <w:rPr>
                <w:noProof/>
                <w:webHidden/>
              </w:rPr>
              <w:t>13</w:t>
            </w:r>
            <w:r w:rsidR="00F06B89">
              <w:rPr>
                <w:noProof/>
                <w:webHidden/>
              </w:rPr>
              <w:fldChar w:fldCharType="end"/>
            </w:r>
          </w:hyperlink>
        </w:p>
        <w:p w14:paraId="4D41711F" w14:textId="330ECEFB" w:rsidR="00F06B89" w:rsidRDefault="003C2861">
          <w:pPr>
            <w:pStyle w:val="TJ2"/>
            <w:tabs>
              <w:tab w:val="right" w:leader="dot" w:pos="8494"/>
            </w:tabs>
            <w:rPr>
              <w:rFonts w:asciiTheme="minorHAnsi" w:eastAsiaTheme="minorEastAsia" w:hAnsiTheme="minorHAnsi" w:cstheme="minorBidi"/>
              <w:noProof/>
              <w:sz w:val="22"/>
              <w:szCs w:val="22"/>
              <w:lang w:eastAsia="hu-HU"/>
            </w:rPr>
          </w:pPr>
          <w:hyperlink w:anchor="_Toc89268556" w:history="1">
            <w:r w:rsidR="00F06B89" w:rsidRPr="000135A4">
              <w:rPr>
                <w:rStyle w:val="Hiperhivatkozs"/>
                <w:noProof/>
              </w:rPr>
              <w:t>5.1 Továbbfejlesztési lehetőségek</w:t>
            </w:r>
            <w:r w:rsidR="00F06B89">
              <w:rPr>
                <w:noProof/>
                <w:webHidden/>
              </w:rPr>
              <w:tab/>
            </w:r>
            <w:r w:rsidR="00F06B89">
              <w:rPr>
                <w:noProof/>
                <w:webHidden/>
              </w:rPr>
              <w:fldChar w:fldCharType="begin"/>
            </w:r>
            <w:r w:rsidR="00F06B89">
              <w:rPr>
                <w:noProof/>
                <w:webHidden/>
              </w:rPr>
              <w:instrText xml:space="preserve"> PAGEREF _Toc89268556 \h </w:instrText>
            </w:r>
            <w:r w:rsidR="00F06B89">
              <w:rPr>
                <w:noProof/>
                <w:webHidden/>
              </w:rPr>
            </w:r>
            <w:r w:rsidR="00F06B89">
              <w:rPr>
                <w:noProof/>
                <w:webHidden/>
              </w:rPr>
              <w:fldChar w:fldCharType="separate"/>
            </w:r>
            <w:r w:rsidR="00F06B89">
              <w:rPr>
                <w:noProof/>
                <w:webHidden/>
              </w:rPr>
              <w:t>13</w:t>
            </w:r>
            <w:r w:rsidR="00F06B89">
              <w:rPr>
                <w:noProof/>
                <w:webHidden/>
              </w:rPr>
              <w:fldChar w:fldCharType="end"/>
            </w:r>
          </w:hyperlink>
        </w:p>
        <w:p w14:paraId="629DA3ED" w14:textId="33B391A2" w:rsidR="00F06B89" w:rsidRDefault="003C2861">
          <w:pPr>
            <w:pStyle w:val="TJ1"/>
            <w:rPr>
              <w:rFonts w:asciiTheme="minorHAnsi" w:eastAsiaTheme="minorEastAsia" w:hAnsiTheme="minorHAnsi" w:cstheme="minorBidi"/>
              <w:b w:val="0"/>
              <w:noProof/>
              <w:sz w:val="22"/>
              <w:szCs w:val="22"/>
              <w:lang w:eastAsia="hu-HU"/>
            </w:rPr>
          </w:pPr>
          <w:hyperlink w:anchor="_Toc89268557" w:history="1">
            <w:r w:rsidR="00F06B89" w:rsidRPr="000135A4">
              <w:rPr>
                <w:rStyle w:val="Hiperhivatkozs"/>
                <w:noProof/>
              </w:rPr>
              <w:t>Irodalomjegyzék</w:t>
            </w:r>
            <w:r w:rsidR="00F06B89">
              <w:rPr>
                <w:noProof/>
                <w:webHidden/>
              </w:rPr>
              <w:tab/>
            </w:r>
            <w:r w:rsidR="00F06B89">
              <w:rPr>
                <w:noProof/>
                <w:webHidden/>
              </w:rPr>
              <w:fldChar w:fldCharType="begin"/>
            </w:r>
            <w:r w:rsidR="00F06B89">
              <w:rPr>
                <w:noProof/>
                <w:webHidden/>
              </w:rPr>
              <w:instrText xml:space="preserve"> PAGEREF _Toc89268557 \h </w:instrText>
            </w:r>
            <w:r w:rsidR="00F06B89">
              <w:rPr>
                <w:noProof/>
                <w:webHidden/>
              </w:rPr>
            </w:r>
            <w:r w:rsidR="00F06B89">
              <w:rPr>
                <w:noProof/>
                <w:webHidden/>
              </w:rPr>
              <w:fldChar w:fldCharType="separate"/>
            </w:r>
            <w:r w:rsidR="00F06B89">
              <w:rPr>
                <w:noProof/>
                <w:webHidden/>
              </w:rPr>
              <w:t>14</w:t>
            </w:r>
            <w:r w:rsidR="00F06B89">
              <w:rPr>
                <w:noProof/>
                <w:webHidden/>
              </w:rPr>
              <w:fldChar w:fldCharType="end"/>
            </w:r>
          </w:hyperlink>
        </w:p>
        <w:p w14:paraId="54A6A9FE" w14:textId="790F92DD" w:rsidR="00F06B89" w:rsidRDefault="003C2861">
          <w:pPr>
            <w:pStyle w:val="TJ1"/>
            <w:rPr>
              <w:rFonts w:asciiTheme="minorHAnsi" w:eastAsiaTheme="minorEastAsia" w:hAnsiTheme="minorHAnsi" w:cstheme="minorBidi"/>
              <w:b w:val="0"/>
              <w:noProof/>
              <w:sz w:val="22"/>
              <w:szCs w:val="22"/>
              <w:lang w:eastAsia="hu-HU"/>
            </w:rPr>
          </w:pPr>
          <w:hyperlink w:anchor="_Toc89268558" w:history="1">
            <w:r w:rsidR="00F06B89" w:rsidRPr="000135A4">
              <w:rPr>
                <w:rStyle w:val="Hiperhivatkozs"/>
                <w:noProof/>
              </w:rPr>
              <w:t>Függelék</w:t>
            </w:r>
            <w:r w:rsidR="00F06B89">
              <w:rPr>
                <w:noProof/>
                <w:webHidden/>
              </w:rPr>
              <w:tab/>
            </w:r>
            <w:r w:rsidR="00F06B89">
              <w:rPr>
                <w:noProof/>
                <w:webHidden/>
              </w:rPr>
              <w:fldChar w:fldCharType="begin"/>
            </w:r>
            <w:r w:rsidR="00F06B89">
              <w:rPr>
                <w:noProof/>
                <w:webHidden/>
              </w:rPr>
              <w:instrText xml:space="preserve"> PAGEREF _Toc89268558 \h </w:instrText>
            </w:r>
            <w:r w:rsidR="00F06B89">
              <w:rPr>
                <w:noProof/>
                <w:webHidden/>
              </w:rPr>
            </w:r>
            <w:r w:rsidR="00F06B89">
              <w:rPr>
                <w:noProof/>
                <w:webHidden/>
              </w:rPr>
              <w:fldChar w:fldCharType="separate"/>
            </w:r>
            <w:r w:rsidR="00F06B89">
              <w:rPr>
                <w:noProof/>
                <w:webHidden/>
              </w:rPr>
              <w:t>15</w:t>
            </w:r>
            <w:r w:rsidR="00F06B89">
              <w:rPr>
                <w:noProof/>
                <w:webHidden/>
              </w:rPr>
              <w:fldChar w:fldCharType="end"/>
            </w:r>
          </w:hyperlink>
        </w:p>
        <w:p w14:paraId="258D06A6" w14:textId="18D44886"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545EC2">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E830A4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37CCB">
        <w:rPr>
          <w:noProof/>
        </w:rPr>
        <w:t>2021. 12. 01.</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268521"/>
      <w:r w:rsidRPr="00B50CAA">
        <w:lastRenderedPageBreak/>
        <w:t>Összefoglaló</w:t>
      </w:r>
      <w:bookmarkEnd w:id="0"/>
      <w:bookmarkEnd w:id="1"/>
    </w:p>
    <w:p w14:paraId="0946C67A" w14:textId="7E0BC747" w:rsidR="007A61BB" w:rsidRPr="007A61BB" w:rsidRDefault="007A61BB" w:rsidP="007A61BB">
      <w:r>
        <w:t xml:space="preserve">Életünkben meghatározó szerepe van a szórakozásnak. Ennek </w:t>
      </w:r>
    </w:p>
    <w:p w14:paraId="18F0F7B7" w14:textId="77777777" w:rsidR="0063585C" w:rsidRDefault="0063585C" w:rsidP="00816BCB">
      <w:pPr>
        <w:pStyle w:val="Fejezetcimszmozsnlkl"/>
      </w:pPr>
      <w:bookmarkStart w:id="2" w:name="_Toc87987721"/>
      <w:bookmarkStart w:id="3" w:name="_Toc89268522"/>
      <w:r w:rsidRPr="00B50CAA">
        <w:lastRenderedPageBreak/>
        <w:t>Abstract</w:t>
      </w:r>
      <w:bookmarkEnd w:id="2"/>
      <w:bookmarkEnd w:id="3"/>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101B36B1" w:rsidR="001A57BC" w:rsidRDefault="003F5425" w:rsidP="006A1B7F">
      <w:pPr>
        <w:pStyle w:val="Cmsor1"/>
      </w:pPr>
      <w:bookmarkStart w:id="4" w:name="_Toc332797397"/>
      <w:bookmarkStart w:id="5" w:name="_Toc87987722"/>
      <w:bookmarkStart w:id="6" w:name="_Toc89268523"/>
      <w:r>
        <w:lastRenderedPageBreak/>
        <w:t>Bevezetés</w:t>
      </w:r>
      <w:bookmarkEnd w:id="4"/>
      <w:bookmarkEnd w:id="5"/>
      <w:bookmarkEnd w:id="6"/>
    </w:p>
    <w:p w14:paraId="4BFF7727" w14:textId="35D66CD1" w:rsidR="00430793" w:rsidRDefault="00430793" w:rsidP="00430793">
      <w:pPr>
        <w:pStyle w:val="Cmsor2"/>
      </w:pPr>
      <w:bookmarkStart w:id="7" w:name="_Toc89268524"/>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053EBB86"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legfelhasználóbarátabbak. </w:t>
      </w:r>
    </w:p>
    <w:p w14:paraId="52ACB0B6" w14:textId="5B52CCCA"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Microsoft, Sony, Nintendo), így megkerülhetetlen egy átlagember számára is. Egy komolyabb játék elkészítése felérhet akár egy mozifilm költségeivel</w:t>
      </w:r>
      <w:r w:rsidR="00060312">
        <w:t>, például a 2020-ban készül „Cyberpunk 2077” nevű játék fejlesztési és marketing költsége meghaladta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131333">
        <w:t>)</w:t>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268525"/>
      <w:r>
        <w:t>Internetes játékok, t</w:t>
      </w:r>
      <w:r w:rsidR="00430793">
        <w:t>ársasjátékok</w:t>
      </w:r>
      <w:bookmarkEnd w:id="8"/>
    </w:p>
    <w:p w14:paraId="0032C535" w14:textId="723F1288" w:rsidR="00060312" w:rsidRDefault="007A61BB" w:rsidP="00060312">
      <w:r>
        <w:t>Kis</w:t>
      </w:r>
      <w:r w:rsidR="008A2D16">
        <w:t>koromban is rengeteg weboldal épült arra, hogy a fejlesztők által készített ügyességi/logikai és egyéb internetes játékokat összefogja</w:t>
      </w:r>
      <w:r w:rsidR="00EE1220">
        <w:t>.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69D72874"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társasjátékok. </w:t>
      </w:r>
      <w:r w:rsidR="00BD475E">
        <w:t xml:space="preserve">Így nem csoda, hogy manapság is hatalmas népszerűségnek örvendenek. Eléggé gyakoriak azok a </w:t>
      </w:r>
      <w:r w:rsidR="00BD475E">
        <w:lastRenderedPageBreak/>
        <w:t>társasjátékok is melyek kaptak internetes megfelelőt is (pl.: Honfoglaló, Monopoly, Activity</w:t>
      </w:r>
      <w:r w:rsidR="0002193E">
        <w:t>, Uno</w:t>
      </w:r>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268526"/>
      <w:r>
        <w:t>Közös munka</w:t>
      </w:r>
      <w:bookmarkEnd w:id="9"/>
      <w:bookmarkEnd w:id="10"/>
    </w:p>
    <w:p w14:paraId="32CA9C9C" w14:textId="1EAE1BB0" w:rsidR="00342D1F" w:rsidRDefault="00342D1F" w:rsidP="00342D1F">
      <w:r>
        <w:t>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csináljuk.</w:t>
      </w:r>
      <w:r w:rsidR="00085E8D">
        <w:t xml:space="preserve"> </w:t>
      </w:r>
    </w:p>
    <w:p w14:paraId="22F66535" w14:textId="3B5AAF79" w:rsidR="00085E8D" w:rsidRDefault="00085E8D" w:rsidP="00085E8D">
      <w:r>
        <w:t>Azonban a korábbi munkánkkal ellentétben, ahol sok mindent készítettünk közösen együt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 ugyanis a tervezési folyamat alatt, ahol az alapvető felépítést, specifikációt és kinézeti elemeket beszéltük meg még közösen kellett dolgoznunk.</w:t>
      </w:r>
    </w:p>
    <w:p w14:paraId="65756BE6" w14:textId="4F379906" w:rsidR="00A01970" w:rsidRDefault="00085E8D" w:rsidP="00085E8D">
      <w:r>
        <w:t xml:space="preserve"> Kérdéses</w:t>
      </w:r>
      <w:r w:rsidR="00A01970">
        <w:t xml:space="preserve"> volt, hogy hogyan szeretnénk szétosztani a feladatköröket</w:t>
      </w:r>
      <w:r>
        <w:t xml:space="preserve">. </w:t>
      </w:r>
      <w:r w:rsidR="00A01970">
        <w:t>Az első ötlet az volt, hogy szétosztjuk backend-frontend vonalon azonban ezt elvetettük. Végül azt a megoldást választottuk, hogy ugyan mindketten fogunk backend és frontend feladatokat is készíteni, de inkább funkció szerint osztjuk el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szerűen.    </w:t>
      </w:r>
    </w:p>
    <w:p w14:paraId="6E1D3780" w14:textId="1FAB88D0" w:rsidR="00952648" w:rsidRDefault="00952648" w:rsidP="00952648">
      <w:pPr>
        <w:pStyle w:val="Cmsor2"/>
      </w:pPr>
      <w:bookmarkStart w:id="11" w:name="_Toc89268527"/>
      <w:r>
        <w:t>Saját feladatrészek</w:t>
      </w:r>
      <w:bookmarkEnd w:id="11"/>
    </w:p>
    <w:p w14:paraId="1FCF7AF7" w14:textId="63C5204B" w:rsidR="00892AB9" w:rsidRDefault="0084563C" w:rsidP="00892AB9">
      <w:r>
        <w:t xml:space="preserve">Az elején közös munka részeként foglalkoztam a program alapvető tervezésén, ideértve az adatbázis kezdetleges megtervezését, a </w:t>
      </w:r>
      <w:r w:rsidR="00AB4EE8">
        <w:t>használati esetek</w:t>
      </w:r>
      <w:r>
        <w:t xml:space="preserve"> elkészítését és a felülethez használt skiccek felrajzolását</w:t>
      </w:r>
      <w:r w:rsidR="00952648">
        <w:t xml:space="preserve"> és</w:t>
      </w:r>
      <w:r>
        <w:t xml:space="preserve"> </w:t>
      </w:r>
      <w:r w:rsidR="00952648">
        <w:t>e</w:t>
      </w:r>
      <w:r>
        <w:t>mel</w:t>
      </w:r>
      <w:r w:rsidR="00952648">
        <w:t>l</w:t>
      </w:r>
      <w:r>
        <w:t xml:space="preserve">ett átbeszéltük, hogy milyen architektúrát </w:t>
      </w:r>
      <w:r>
        <w:lastRenderedPageBreak/>
        <w:t>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40FE0137" w:rsidR="00952648" w:rsidRDefault="00B15C01" w:rsidP="00892AB9">
      <w:r>
        <w:t xml:space="preserve">A következőnek felsorolt feladatok közül a backend és frontend rész implementálása is a feladatom volt. Elsőként </w:t>
      </w:r>
      <w:r w:rsidR="00F06B89">
        <w:t>létre kellett hoznom a projekt alapját, tehát működnie kellett az adatbázisnak, mikroszolgáltatásoknak. A</w:t>
      </w:r>
      <w:r>
        <w:t xml:space="preserve"> bejelentkezés és regisztráció implementálása volt a legfontosabb ugyanis ettől függött utána minden. </w:t>
      </w:r>
      <w:r w:rsidR="00F06B89">
        <w:t>Ezután jöhettek az egyéb feladataim, mint például a barát rendszer, a váró rendszer és egyéb ezekhez kapcsolódó feladatok. (pl. felhasználóhoz kötött eredmények mutatása, chat rendszer kialakítása)</w:t>
      </w:r>
    </w:p>
    <w:p w14:paraId="5494ED56" w14:textId="289CB957" w:rsidR="00892AB9" w:rsidRDefault="00892AB9" w:rsidP="00892AB9">
      <w:pPr>
        <w:pStyle w:val="Cmsor2"/>
      </w:pPr>
      <w:bookmarkStart w:id="12" w:name="_Toc89268528"/>
      <w:r>
        <w:t>A dolgozat szerkezete</w:t>
      </w:r>
      <w:bookmarkEnd w:id="12"/>
    </w:p>
    <w:p w14:paraId="1F7F09B0" w14:textId="530AC1EB" w:rsidR="00892AB9" w:rsidRDefault="00AB4EE8" w:rsidP="00892AB9">
      <w:r>
        <w:t xml:space="preserve">A bevezető részt leszámítva alapvetően 4 nagyobb egységre lehet bontani a dolgozat felépítését. Itt a bevezetőben egy általános képet adtam arról, hogy mi az alap koncepció, miről fog szólni az elkészített program. </w:t>
      </w:r>
    </w:p>
    <w:p w14:paraId="5EBE34A7" w14:textId="253908A8" w:rsidR="00AB4EE8" w:rsidRDefault="00AB4EE8" w:rsidP="00892AB9">
      <w:r>
        <w:t>A követekező pontban leginkább egy részletesebb követelményspecifikáció lesz, ahol beszélek a rendszer kialakításáról, az adatbázis felépítéséről, a program architektúrájáról és a használati esete</w:t>
      </w:r>
      <w:r w:rsidR="006B0197">
        <w:t>kről.</w:t>
      </w:r>
    </w:p>
    <w:p w14:paraId="074BC727" w14:textId="180DE4C2" w:rsidR="00AB4EE8" w:rsidRDefault="00AB4EE8" w:rsidP="00892AB9">
      <w:r>
        <w:t>A harmadik részt egy szárazabb technológiai bemutatónak gondoltam, ahol felsorolom, hogy milyen technológiákat használtam a program elkészítése során és ezek mindegyiké</w:t>
      </w:r>
      <w:r w:rsidR="006B0197">
        <w:t>ről részletesebben írok</w:t>
      </w:r>
      <w:r>
        <w:t>.</w:t>
      </w:r>
    </w:p>
    <w:p w14:paraId="680DA424" w14:textId="038C6086" w:rsidR="006B0197" w:rsidRDefault="006B0197" w:rsidP="00892AB9">
      <w:r>
        <w:t>Majd ezt követi az önálló munka bemutatása. Ez egy hosszabb blokk lesz</w:t>
      </w:r>
      <w:r w:rsidR="002E07F3">
        <w:t>,</w:t>
      </w:r>
      <w:r>
        <w:t xml:space="preserve"> ahol</w:t>
      </w:r>
      <w:r w:rsidR="002E07F3">
        <w:t xml:space="preserve"> bemutatom a program szerkezetét a backendtől a frontendig, tehát a felépítése ennek a résznek nem funkciók szerinti szétosztással fog elkészülni, hanem az architektúrában lentről felfele haladva. Kitérek minden számomra érdekesebbnek vagy bonyolultabbnak talált megoldásokat.</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4FF4738C" w14:textId="678CEEAF" w:rsidR="005313A1" w:rsidRDefault="00753855" w:rsidP="005313A1">
      <w:pPr>
        <w:pStyle w:val="Cmsor1"/>
      </w:pPr>
      <w:bookmarkStart w:id="13" w:name="_Toc89268530"/>
      <w:r>
        <w:lastRenderedPageBreak/>
        <w:t>Tervezés, architektúra</w:t>
      </w:r>
      <w:bookmarkEnd w:id="13"/>
    </w:p>
    <w:p w14:paraId="24AD90C2" w14:textId="2970AEDC" w:rsidR="00556E29" w:rsidRDefault="004E393F" w:rsidP="00556E29">
      <w:pPr>
        <w:pStyle w:val="Cmsor2"/>
      </w:pPr>
      <w:bookmarkStart w:id="14" w:name="_Toc89268531"/>
      <w:r>
        <w:t>Specifikáció</w:t>
      </w:r>
      <w:bookmarkEnd w:id="14"/>
    </w:p>
    <w:p w14:paraId="62F10117" w14:textId="7A4BC44E" w:rsidR="00F84C5A" w:rsidRDefault="00F84C5A" w:rsidP="00F84C5A">
      <w:r>
        <w:t>A program mivel szétosztható két részre ezért külön szedem őket, azonban a második részéről nem fogok nagyon pontos specifikációt adni, ugyanis abban csak a tervezés szintjén vettem részt, nem én implementáltam. Ugyanis ahogy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én feleltem a játék egyéb működtető elemeiért, ami nem maga a játszható játék. (pl.: authentikáció,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268532"/>
      <w:r>
        <w:t>A menü rendszer</w:t>
      </w:r>
      <w:bookmarkEnd w:id="15"/>
      <w:bookmarkEnd w:id="16"/>
    </w:p>
    <w:p w14:paraId="3211FF3D" w14:textId="003D8D60" w:rsidR="000E262F" w:rsidRDefault="000E262F" w:rsidP="00F84C5A">
      <w:r>
        <w:t>A szoftver elindításakor egy bejelentkező felület fogad minket. Itt meg tudjuk adni a felhasználónevünket (aminek muszáj egyedinek lennie) és a jelszavunkat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bemenetek után be fogunk tudni jelentkezni. Innen fogunk átkerülni a menübe.</w:t>
      </w:r>
    </w:p>
    <w:p w14:paraId="2B11250E" w14:textId="4ACD9EF0" w:rsidR="00C358C6" w:rsidRDefault="00C358C6" w:rsidP="00F84C5A">
      <w:r>
        <w:t xml:space="preserve">A </w:t>
      </w:r>
      <w:r w:rsidR="004D3914">
        <w:t xml:space="preserve">menüt alapvetően két részre lehet osztani, a bal oldali fő részén jelennek meg azok az opciók, amelyeket végrehajthatunk, ilyen például a váró létrehozása, a </w:t>
      </w:r>
      <w:r w:rsidR="003A46EC">
        <w:t>váróba becsatlakozás jelszó alapján, a korábbi játékok eredményeinek megtekintése, a kijelentkezés és a profil törlése</w:t>
      </w:r>
      <w:r w:rsidR="004D3914">
        <w:t xml:space="preserve">. </w:t>
      </w:r>
      <w:r w:rsidR="003A46EC">
        <w:t xml:space="preserve">A kijelentkezés az visszadob a bejelentkező felületre, a felhasználó törlése ugyanezt csinálja, csak mellette kitörli a felhasználót. </w:t>
      </w:r>
      <w:r w:rsidR="004D3914">
        <w:t>A jobb oldalon pedig egy barátlista</w:t>
      </w:r>
      <w:r w:rsidR="003A46EC">
        <w:t xml:space="preserve"> található.</w:t>
      </w:r>
    </w:p>
    <w:p w14:paraId="478B718C" w14:textId="67F31E65" w:rsidR="003A46EC" w:rsidRDefault="003A46EC" w:rsidP="00F84C5A">
      <w:r>
        <w:t>A barátlista két felületen jelenik meg, a menüben és a lobbyban.</w:t>
      </w:r>
      <w:r w:rsidR="001637E1">
        <w:t xml:space="preserve"> Annyi a különbség a kettő között, hogyha a felhasználó egy varóban van akkor tud küldeni meghívást egy barátjának, hogy ő is csatlakozzon be. A lista három részre van osztva, van egy felsorolás azokról, akik ténylegesen a barátaink, van alatt egy kisebb lista rész, amely azokat az embereket tartalmazza, akik bejelöltek minket ismerősnek azonban még nem jelöltük vissza. Van legalul egy kis rész annak, hogy barátnak tudjunk jelölni új embereket név alapján (ezért is szükséges az egyedi név). Egy barátjelölést el lehet fogadni, ilyenkor </w:t>
      </w:r>
      <w:r w:rsidR="001637E1">
        <w:lastRenderedPageBreak/>
        <w:t>bekerül a legfelső bartálistába, azonban el is lehet távolítani a jelölés kérelmet. A már bejelölt barátokat is lehetséges törölni. Ha egy váróban lévő barátunk küldött nekünk egy meghívást akkor mi azt el tudjuk fogadni, azonban, ha mi is egy váróban vagyunk erre nincs lehetőség. Ugyanez a helyzet, ha azonos váróban vagyunk, ott le is van tiltva a meghívás küldése.</w:t>
      </w:r>
    </w:p>
    <w:p w14:paraId="74E1F569" w14:textId="44CA2A88" w:rsidR="001637E1" w:rsidRDefault="00DF5495" w:rsidP="00F84C5A">
      <w:r>
        <w:t>Egy</w:t>
      </w:r>
      <w:r w:rsidR="001637E1">
        <w:t xml:space="preserve"> váró</w:t>
      </w:r>
      <w:r>
        <w:t>ba többféleképpen is eljuthatunk, ha létrehozunk egyet magunknak, ha elfogadjunk egy barátunk meghívását vagy ha a váró saját jelszavát használva belépünk oda. Minden várónak van egy birtokosa, ő az, aki létrehozta az adott várót, az ő jogában áll elindítani a játékot. Ha elhagyja a várót akkor ez a jog véletlenszerűen át fog kerülni más, a váróban tartózkodó játékosra. A felülete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98CBF6B"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p>
    <w:p w14:paraId="6493ADAA" w14:textId="67984D5A" w:rsidR="00F84C5A" w:rsidRDefault="00C358C6" w:rsidP="00C358C6">
      <w:pPr>
        <w:pStyle w:val="Cmsor3"/>
      </w:pPr>
      <w:bookmarkStart w:id="17" w:name="_Toc89268533"/>
      <w:r>
        <w:t>A játék rendszer</w:t>
      </w:r>
      <w:bookmarkEnd w:id="17"/>
    </w:p>
    <w:p w14:paraId="58DC5B99" w14:textId="699C7DD7" w:rsidR="00C53B43" w:rsidRDefault="00C53B43" w:rsidP="00C53B43">
      <w:r>
        <w:t xml:space="preserve">A játék elindítását követően </w:t>
      </w:r>
      <w:r w:rsidR="000E07AC">
        <w:t xml:space="preserve">megjelenik minden játékosnak maga a játéktér. A játéktér több fő elemet is tartalmaz. A saját táblánkat, a középen elhelyezkedő asztalt, ahonnan a lapokat kell húzni és visszarakni, és a többi játékos táblája. </w:t>
      </w:r>
    </w:p>
    <w:p w14:paraId="61C8A631" w14:textId="4E0A7F35" w:rsidR="000E07AC" w:rsidRDefault="000E07AC" w:rsidP="00C53B43">
      <w:r>
        <w:t xml:space="preserve">A játék </w:t>
      </w:r>
      <w:r w:rsidR="0061358F">
        <w:t>egy körökre osztott kártyajáték.</w:t>
      </w:r>
      <w:r w:rsidR="00461E44">
        <w:t xml:space="preserve"> Minden játékos véletlenszerűen megkap egy szerepet, azonban senki nem ismeri a másik szerepét (sheriff, renegát, bandita, sheriffhelyettes), kivétel a sheriff, mert róla mindenki tudja kicsoda. A szerep mellett mindenki kap egy karaktert, ezt már a többi játékos is láthatja. Minden karakternek különböző képességei vannak, például több életpont, több kártyát húzhat stb. A játék célja, hogy te és a veled azonos szerepeket kapó játékosok maradjanak az utolsók, akik életben maradnak. A banditák c</w:t>
      </w:r>
      <w:r w:rsidR="0076681E">
        <w:t>é</w:t>
      </w:r>
      <w:r w:rsidR="00461E44">
        <w:t xml:space="preserve">lja úgy megölni a sheriffet, hogy nem buknak le, mert ha lebuknak akkor a sheriffhelyettesek tudják, hogy kik elől kell megvédeniük a sheriffet. </w:t>
      </w:r>
      <w:r w:rsidR="0076681E">
        <w:t>A renegát mindenkin kívül áll, neki csak annyi a feladata, hogy egyedül maradjon.</w:t>
      </w:r>
    </w:p>
    <w:p w14:paraId="03BEE388" w14:textId="4F8CE52A" w:rsidR="0076681E" w:rsidRDefault="0076681E" w:rsidP="00C53B43">
      <w:r>
        <w:lastRenderedPageBreak/>
        <w:t>A játékot segítik elő fegyverek és egyéb lapok, amiket nem fogok részletesen bemutatni. A fegyverekkel távolabbra tudunk lőni, ugyanis a két legfőbb lap a „Bang” és a „Nem talált” ugyanis ezekkel tudjuk a többi játékos életét csökkenteni, vagy épp a saját életünket megmenteni.</w:t>
      </w:r>
    </w:p>
    <w:p w14:paraId="6B405C63" w14:textId="6ECAB1F4" w:rsidR="00FA27E2" w:rsidRPr="00C53B43" w:rsidRDefault="00FA27E2" w:rsidP="00C53B43">
      <w:r>
        <w:t>Egy körben annyi kártyát játszhatsz ki amennyit szeretnél, csak arra kell figyelni, hogy maximum annyi kártya maradhat a kezedben amennyi az életerőd.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268534"/>
      <w:r>
        <w:t>A rendszer architektúrájának felépítése</w:t>
      </w:r>
      <w:bookmarkEnd w:id="18"/>
    </w:p>
    <w:p w14:paraId="3990BA64" w14:textId="46746660" w:rsidR="003B0188" w:rsidRDefault="008921BF" w:rsidP="003B0188">
      <w:pPr>
        <w:pStyle w:val="Cmsor3"/>
      </w:pPr>
      <w:bookmarkStart w:id="19" w:name="_Toc89268535"/>
      <w:r>
        <w:t>Adatbázis</w:t>
      </w:r>
      <w:bookmarkEnd w:id="19"/>
    </w:p>
    <w:p w14:paraId="7A883EC0" w14:textId="0C1C258F" w:rsidR="00E94A8D" w:rsidRPr="00E94A8D" w:rsidRDefault="007F44A4" w:rsidP="00E94A8D">
      <w:r>
        <w:t>A projekthez két darab adatbázis táblát használtunk.</w:t>
      </w:r>
    </w:p>
    <w:p w14:paraId="18E0D3B3" w14:textId="77777777" w:rsidR="002131CA" w:rsidRDefault="002131CA" w:rsidP="002131CA">
      <w:pPr>
        <w:pStyle w:val="Kp"/>
      </w:pPr>
      <w:r>
        <w:rPr>
          <w:noProof/>
        </w:rPr>
        <w:drawing>
          <wp:inline distT="0" distB="0" distL="0" distR="0" wp14:anchorId="338762D4" wp14:editId="6C30C390">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3">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73FA9E61" w14:textId="116053BF" w:rsidR="002131CA" w:rsidRDefault="002131CA" w:rsidP="00545EC2">
      <w:pPr>
        <w:pStyle w:val="Kpalrs"/>
        <w:rPr>
          <w:noProof/>
        </w:rPr>
      </w:pPr>
      <w:r>
        <w:fldChar w:fldCharType="begin"/>
      </w:r>
      <w:r>
        <w:instrText xml:space="preserve"> SEQ ábra \* ARABIC </w:instrText>
      </w:r>
      <w:r>
        <w:fldChar w:fldCharType="separate"/>
      </w:r>
      <w:r w:rsidR="00A35121">
        <w:rPr>
          <w:noProof/>
        </w:rPr>
        <w:t>1</w:t>
      </w:r>
      <w:r>
        <w:fldChar w:fldCharType="end"/>
      </w:r>
      <w:r w:rsidR="00085772">
        <w:rPr>
          <w:noProof/>
        </w:rPr>
        <w:t>.</w:t>
      </w:r>
      <w:r>
        <w:rPr>
          <w:noProof/>
        </w:rPr>
        <w:t xml:space="preserve"> ábra: A menü adatbázisának felépítése</w:t>
      </w:r>
    </w:p>
    <w:p w14:paraId="59F8F0E5" w14:textId="77777777" w:rsidR="002131CA" w:rsidRPr="002131CA" w:rsidRDefault="002131CA" w:rsidP="002131CA"/>
    <w:p w14:paraId="3FFD77A9" w14:textId="77777777" w:rsidR="002131CA" w:rsidRPr="002131CA" w:rsidRDefault="002131CA" w:rsidP="002131CA">
      <w:pPr>
        <w:ind w:firstLine="0"/>
      </w:pPr>
    </w:p>
    <w:p w14:paraId="2157BAEC" w14:textId="77777777" w:rsidR="00085772" w:rsidRDefault="0016548D" w:rsidP="00085772">
      <w:pPr>
        <w:pStyle w:val="Kp"/>
      </w:pPr>
      <w:r>
        <w:rPr>
          <w:noProof/>
        </w:rPr>
        <w:lastRenderedPageBreak/>
        <w:drawing>
          <wp:inline distT="0" distB="0" distL="0" distR="0" wp14:anchorId="3554E4DE" wp14:editId="47C6A743">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48839C25" w14:textId="5C865861" w:rsidR="0016548D" w:rsidRPr="0016548D" w:rsidRDefault="00085772" w:rsidP="00545EC2">
      <w:pPr>
        <w:pStyle w:val="Kpalrs"/>
      </w:pPr>
      <w:r>
        <w:fldChar w:fldCharType="begin"/>
      </w:r>
      <w:r>
        <w:instrText xml:space="preserve"> SEQ ábra \* ARABIC </w:instrText>
      </w:r>
      <w:r>
        <w:fldChar w:fldCharType="separate"/>
      </w:r>
      <w:r w:rsidR="00A35121">
        <w:rPr>
          <w:noProof/>
        </w:rPr>
        <w:t>2</w:t>
      </w:r>
      <w:r>
        <w:fldChar w:fldCharType="end"/>
      </w:r>
      <w:r>
        <w:t>. ábra: A játék adatbázisának felépítése</w:t>
      </w:r>
    </w:p>
    <w:p w14:paraId="2ED22802" w14:textId="0D5E5241" w:rsidR="0016548D" w:rsidRPr="00F327C8" w:rsidRDefault="0016548D" w:rsidP="0016548D"/>
    <w:p w14:paraId="09C0112A" w14:textId="31D51C8E" w:rsidR="00545EC2" w:rsidRDefault="00DC2E38" w:rsidP="00545EC2">
      <w:pPr>
        <w:pStyle w:val="Cmsor3"/>
      </w:pPr>
      <w:bookmarkStart w:id="20" w:name="_Toc89268536"/>
      <w:r>
        <w:t>Architektúra</w:t>
      </w:r>
      <w:bookmarkEnd w:id="20"/>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5CE33827" w:rsidR="00545EC2" w:rsidRPr="00545EC2" w:rsidRDefault="00545EC2" w:rsidP="00545EC2">
      <w:pPr>
        <w:pStyle w:val="Kpalrs"/>
      </w:pPr>
      <w:r>
        <w:fldChar w:fldCharType="begin"/>
      </w:r>
      <w:r>
        <w:instrText xml:space="preserve"> SEQ ábra \* ARABIC </w:instrText>
      </w:r>
      <w:r>
        <w:fldChar w:fldCharType="separate"/>
      </w:r>
      <w:r w:rsidR="00A35121">
        <w:rPr>
          <w:noProof/>
        </w:rPr>
        <w:t>3</w:t>
      </w:r>
      <w:r>
        <w:fldChar w:fldCharType="end"/>
      </w:r>
      <w:r>
        <w:t>. ábra: Architektúra felépítése</w:t>
      </w:r>
    </w:p>
    <w:p w14:paraId="7EF969A9" w14:textId="712CD112" w:rsidR="00545EC2" w:rsidRPr="00545EC2" w:rsidRDefault="00545EC2" w:rsidP="00545EC2">
      <w:pPr>
        <w:pStyle w:val="Cmsor3"/>
      </w:pPr>
      <w:r>
        <w:lastRenderedPageBreak/>
        <w:t>Használati esetek</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0D3785C1" w:rsidR="00545EC2" w:rsidRPr="00545EC2" w:rsidRDefault="00545EC2" w:rsidP="00545EC2">
      <w:pPr>
        <w:pStyle w:val="Kpalrs"/>
      </w:pPr>
      <w:r>
        <w:fldChar w:fldCharType="begin"/>
      </w:r>
      <w:r>
        <w:instrText xml:space="preserve"> SEQ ábra \* ARABIC </w:instrText>
      </w:r>
      <w:r>
        <w:fldChar w:fldCharType="separate"/>
      </w:r>
      <w:r w:rsidR="00A35121">
        <w:rPr>
          <w:noProof/>
        </w:rPr>
        <w:t>4</w:t>
      </w:r>
      <w:r>
        <w:fldChar w:fldCharType="end"/>
      </w:r>
      <w:r>
        <w:t>. ábra: Használati esetek</w:t>
      </w:r>
    </w:p>
    <w:p w14:paraId="7F81C14C" w14:textId="77777777" w:rsidR="00545EC2" w:rsidRPr="00545EC2" w:rsidRDefault="00545EC2" w:rsidP="00545EC2"/>
    <w:p w14:paraId="544FA9DE" w14:textId="0D8A1440" w:rsidR="00AB4EE8" w:rsidRDefault="00AB4EE8" w:rsidP="00AB4EE8">
      <w:pPr>
        <w:pStyle w:val="Cmsor1"/>
      </w:pPr>
      <w:r>
        <w:lastRenderedPageBreak/>
        <w:t>Technológiák</w:t>
      </w:r>
    </w:p>
    <w:p w14:paraId="05378118" w14:textId="4539C2DE" w:rsidR="00F25BE1" w:rsidRDefault="00F25BE1" w:rsidP="00F25BE1">
      <w:pPr>
        <w:pStyle w:val="Cmsor2"/>
      </w:pPr>
      <w:r>
        <w:t>Angular</w:t>
      </w:r>
    </w:p>
    <w:p w14:paraId="1EEED697" w14:textId="7C011F9B" w:rsidR="00F25BE1" w:rsidRDefault="00D016F0" w:rsidP="00F25BE1">
      <w:pPr>
        <w:pStyle w:val="Cmsor2"/>
      </w:pPr>
      <w:r>
        <w:t xml:space="preserve">.NET, </w:t>
      </w:r>
      <w:r w:rsidR="00F25BE1">
        <w:t>ASP.NET</w:t>
      </w:r>
    </w:p>
    <w:p w14:paraId="3EA9F7B4" w14:textId="5F566C32" w:rsidR="00F25BE1" w:rsidRDefault="00F25BE1" w:rsidP="00F25BE1">
      <w:pPr>
        <w:pStyle w:val="Cmsor2"/>
      </w:pPr>
      <w:r>
        <w:t>Docker, docker compose</w:t>
      </w:r>
    </w:p>
    <w:p w14:paraId="1181B2F1" w14:textId="39299347" w:rsidR="00F25BE1" w:rsidRDefault="00F25BE1" w:rsidP="00F25BE1">
      <w:pPr>
        <w:pStyle w:val="Cmsor2"/>
      </w:pPr>
      <w:r>
        <w:t>IdentityServer4</w:t>
      </w:r>
    </w:p>
    <w:p w14:paraId="0B03EB61" w14:textId="4D41DB52" w:rsidR="00F25BE1" w:rsidRPr="00F25BE1" w:rsidRDefault="00F25BE1" w:rsidP="00F25BE1">
      <w:pPr>
        <w:pStyle w:val="Cmsor2"/>
      </w:pPr>
      <w:r>
        <w:t>SignalR</w:t>
      </w:r>
    </w:p>
    <w:p w14:paraId="42D0A3A1" w14:textId="162551EA" w:rsidR="005313A1" w:rsidRDefault="00753855" w:rsidP="005313A1">
      <w:pPr>
        <w:pStyle w:val="Cmsor1"/>
      </w:pPr>
      <w:bookmarkStart w:id="21" w:name="_Toc89268538"/>
      <w:r>
        <w:lastRenderedPageBreak/>
        <w:t>Program részletes bemutatása</w:t>
      </w:r>
      <w:bookmarkEnd w:id="21"/>
    </w:p>
    <w:p w14:paraId="30C435E8" w14:textId="270AAC09" w:rsidR="000331A2" w:rsidRDefault="008D2B64" w:rsidP="000331A2">
      <w:r>
        <w:t xml:space="preserve">Leírni, hogy </w:t>
      </w:r>
      <w:r w:rsidR="00450E97">
        <w:t>a bemutatás az úgy fog felépülni, hogy a backend aljától halad a frontending</w:t>
      </w:r>
    </w:p>
    <w:p w14:paraId="5F769C9A" w14:textId="470D4734" w:rsidR="00450E97" w:rsidRDefault="00471BB7" w:rsidP="00450E97">
      <w:pPr>
        <w:pStyle w:val="Cmsor2"/>
      </w:pPr>
      <w:bookmarkStart w:id="22" w:name="_Toc89268539"/>
      <w:r>
        <w:t>Backend</w:t>
      </w:r>
      <w:bookmarkEnd w:id="22"/>
    </w:p>
    <w:p w14:paraId="63717054" w14:textId="61AF2CE4" w:rsidR="00267AC8" w:rsidRPr="00267AC8" w:rsidRDefault="00267AC8" w:rsidP="00267AC8">
      <w:r>
        <w:t>Beszélni a .net és asp.netről</w:t>
      </w:r>
    </w:p>
    <w:p w14:paraId="3B62CB6E" w14:textId="706B069F" w:rsidR="00471BB7" w:rsidRDefault="005E2562" w:rsidP="00471BB7">
      <w:pPr>
        <w:pStyle w:val="Cmsor3"/>
      </w:pPr>
      <w:bookmarkStart w:id="23" w:name="_Toc89268540"/>
      <w:r>
        <w:t>M</w:t>
      </w:r>
      <w:r w:rsidR="00471BB7">
        <w:t>ikroszolgáltatások</w:t>
      </w:r>
      <w:bookmarkEnd w:id="23"/>
    </w:p>
    <w:p w14:paraId="54E9FAC5" w14:textId="7F95B017" w:rsidR="005E2562" w:rsidRDefault="005E2562" w:rsidP="005E2562">
      <w:r>
        <w:t xml:space="preserve">A dockerről részletesen írni, </w:t>
      </w:r>
      <w:r w:rsidR="0011488B">
        <w:t>miért jó használni, mi az előnye, milyen szinten használja a programunk, docker-compose</w:t>
      </w:r>
      <w:r w:rsidR="00A173CD">
        <w:t>. A mikroszolgáltatásokról írni, hasonlóan milyen előnyökkel jár.</w:t>
      </w:r>
      <w:r w:rsidR="000D2D9B">
        <w:t xml:space="preserve"> </w:t>
      </w:r>
      <w:r w:rsidR="000D2D9B" w:rsidRPr="006F23EF">
        <w:t>Képet</w:t>
      </w:r>
      <w:r w:rsidR="000D2D9B">
        <w:t xml:space="preserve"> bevágni a docker compose egyik conténeréről.</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7"/>
                    <a:stretch>
                      <a:fillRect/>
                    </a:stretch>
                  </pic:blipFill>
                  <pic:spPr>
                    <a:xfrm>
                      <a:off x="0" y="0"/>
                      <a:ext cx="4695825" cy="1581150"/>
                    </a:xfrm>
                    <a:prstGeom prst="rect">
                      <a:avLst/>
                    </a:prstGeom>
                  </pic:spPr>
                </pic:pic>
              </a:graphicData>
            </a:graphic>
          </wp:inline>
        </w:drawing>
      </w:r>
    </w:p>
    <w:p w14:paraId="2C9159F1" w14:textId="7F00A27E" w:rsidR="009A6716" w:rsidRDefault="009A6716" w:rsidP="009A6716">
      <w:pPr>
        <w:pStyle w:val="Kpalrs"/>
      </w:pPr>
      <w:r>
        <w:fldChar w:fldCharType="begin"/>
      </w:r>
      <w:r>
        <w:instrText xml:space="preserve"> SEQ ábra \* ARABIC </w:instrText>
      </w:r>
      <w:r>
        <w:fldChar w:fldCharType="separate"/>
      </w:r>
      <w:r w:rsidR="00A35121">
        <w:rPr>
          <w:noProof/>
        </w:rPr>
        <w:t>5</w:t>
      </w:r>
      <w:r>
        <w:fldChar w:fldCharType="end"/>
      </w:r>
      <w:r>
        <w:t>. ábra: Docker compose konténer</w:t>
      </w:r>
    </w:p>
    <w:p w14:paraId="6F3BE47A" w14:textId="08D2B777" w:rsidR="00355695" w:rsidRDefault="008353B3" w:rsidP="00355695">
      <w:pPr>
        <w:pStyle w:val="Cmsor3"/>
      </w:pPr>
      <w:bookmarkStart w:id="24" w:name="_Toc89268541"/>
      <w:r>
        <w:t>Több</w:t>
      </w:r>
      <w:r w:rsidR="00355695">
        <w:t>rétegű architektúra</w:t>
      </w:r>
      <w:bookmarkEnd w:id="24"/>
      <w:r w:rsidR="009A6716">
        <w:t>, mappastruktúra</w:t>
      </w:r>
    </w:p>
    <w:p w14:paraId="267341F3" w14:textId="33FF5FF2" w:rsidR="00355695" w:rsidRDefault="002C6A9C" w:rsidP="00355695">
      <w:r>
        <w:t xml:space="preserve">Nagyjából elővezetni, hogy milyen szinten lesznek kb szétosztva a fejezeteim, ugyanis a DAL, BLL, API rétegek mentén lesznek a </w:t>
      </w:r>
      <w:r w:rsidR="003A3155">
        <w:t>nagyobb pontok. A rétegekről átfogóan beszélni, melyiknek mi a szerepe.</w:t>
      </w:r>
      <w:r w:rsidR="000D2D9B">
        <w:t xml:space="preserve"> </w:t>
      </w:r>
    </w:p>
    <w:p w14:paraId="6710839B" w14:textId="60577468" w:rsidR="009A6716" w:rsidRPr="00355695" w:rsidRDefault="009A6716" w:rsidP="009A6716">
      <w:pPr>
        <w:ind w:firstLine="0"/>
      </w:pPr>
      <w:r>
        <w:rPr>
          <w:noProof/>
        </w:rPr>
        <w:lastRenderedPageBreak/>
        <mc:AlternateContent>
          <mc:Choice Requires="wps">
            <w:drawing>
              <wp:anchor distT="0" distB="0" distL="114300" distR="114300" simplePos="0" relativeHeight="251660800" behindDoc="0" locked="0" layoutInCell="1" allowOverlap="1" wp14:anchorId="6630E62C" wp14:editId="492F249A">
                <wp:simplePos x="0" y="0"/>
                <wp:positionH relativeFrom="column">
                  <wp:posOffset>0</wp:posOffset>
                </wp:positionH>
                <wp:positionV relativeFrom="paragraph">
                  <wp:posOffset>3848100</wp:posOffset>
                </wp:positionV>
                <wp:extent cx="2257425" cy="635"/>
                <wp:effectExtent l="0" t="0" r="0" b="0"/>
                <wp:wrapSquare wrapText="bothSides"/>
                <wp:docPr id="12" name="Szövegdoboz 12"/>
                <wp:cNvGraphicFramePr/>
                <a:graphic xmlns:a="http://schemas.openxmlformats.org/drawingml/2006/main">
                  <a:graphicData uri="http://schemas.microsoft.com/office/word/2010/wordprocessingShape">
                    <wps:wsp>
                      <wps:cNvSpPr txBox="1"/>
                      <wps:spPr>
                        <a:xfrm>
                          <a:off x="0" y="0"/>
                          <a:ext cx="2257425" cy="635"/>
                        </a:xfrm>
                        <a:prstGeom prst="rect">
                          <a:avLst/>
                        </a:prstGeom>
                        <a:solidFill>
                          <a:prstClr val="white"/>
                        </a:solidFill>
                        <a:ln>
                          <a:noFill/>
                        </a:ln>
                      </wps:spPr>
                      <wps:txbx>
                        <w:txbxContent>
                          <w:p w14:paraId="664D1EBB" w14:textId="5D496A38" w:rsidR="009A6716" w:rsidRPr="00463100" w:rsidRDefault="009A6716" w:rsidP="009A6716">
                            <w:pPr>
                              <w:pStyle w:val="Kpalrs"/>
                              <w:rPr>
                                <w:noProof/>
                                <w:sz w:val="24"/>
                                <w:szCs w:val="24"/>
                              </w:rPr>
                            </w:pPr>
                            <w:r>
                              <w:rPr>
                                <w:noProof/>
                              </w:rPr>
                              <w:fldChar w:fldCharType="begin"/>
                            </w:r>
                            <w:r>
                              <w:rPr>
                                <w:noProof/>
                              </w:rPr>
                              <w:instrText xml:space="preserve"> SEQ ábra \* ARABIC </w:instrText>
                            </w:r>
                            <w:r>
                              <w:rPr>
                                <w:noProof/>
                              </w:rPr>
                              <w:fldChar w:fldCharType="separate"/>
                            </w:r>
                            <w:r w:rsidR="00A35121">
                              <w:rPr>
                                <w:noProof/>
                              </w:rPr>
                              <w:t>6</w:t>
                            </w:r>
                            <w:r>
                              <w:rPr>
                                <w:noProof/>
                              </w:rPr>
                              <w:fldChar w:fldCharType="end"/>
                            </w:r>
                            <w:r>
                              <w:t>. ábra: Rétegek,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30E62C" id="Szövegdoboz 12" o:spid="_x0000_s1027" type="#_x0000_t202" style="position:absolute;left:0;text-align:left;margin-left:0;margin-top:303pt;width:177.7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" stroked="f">
                <v:textbox style="mso-fit-shape-to-text:t" inset="0,0,0,0">
                  <w:txbxContent>
                    <w:p w14:paraId="664D1EBB" w14:textId="5D496A38" w:rsidR="009A6716" w:rsidRPr="00463100" w:rsidRDefault="009A6716" w:rsidP="009A6716">
                      <w:pPr>
                        <w:pStyle w:val="Kpalrs"/>
                        <w:rPr>
                          <w:noProof/>
                          <w:sz w:val="24"/>
                          <w:szCs w:val="24"/>
                        </w:rPr>
                      </w:pPr>
                      <w:r>
                        <w:rPr>
                          <w:noProof/>
                        </w:rPr>
                        <w:fldChar w:fldCharType="begin"/>
                      </w:r>
                      <w:r>
                        <w:rPr>
                          <w:noProof/>
                        </w:rPr>
                        <w:instrText xml:space="preserve"> SEQ ábra \* ARABIC </w:instrText>
                      </w:r>
                      <w:r>
                        <w:rPr>
                          <w:noProof/>
                        </w:rPr>
                        <w:fldChar w:fldCharType="separate"/>
                      </w:r>
                      <w:r w:rsidR="00A35121">
                        <w:rPr>
                          <w:noProof/>
                        </w:rPr>
                        <w:t>6</w:t>
                      </w:r>
                      <w:r>
                        <w:rPr>
                          <w:noProof/>
                        </w:rPr>
                        <w:fldChar w:fldCharType="end"/>
                      </w:r>
                      <w:r>
                        <w:t>. ábra: Rétegek, mappastruktúra</w:t>
                      </w:r>
                    </w:p>
                  </w:txbxContent>
                </v:textbox>
                <w10:wrap type="square"/>
              </v:shape>
            </w:pict>
          </mc:Fallback>
        </mc:AlternateContent>
      </w:r>
      <w:r>
        <w:rPr>
          <w:noProof/>
        </w:rPr>
        <w:drawing>
          <wp:anchor distT="0" distB="0" distL="114300" distR="114300" simplePos="0" relativeHeight="251658752" behindDoc="0" locked="0" layoutInCell="1" allowOverlap="1" wp14:anchorId="08D6D769" wp14:editId="41473DBC">
            <wp:simplePos x="1259205" y="904875"/>
            <wp:positionH relativeFrom="column">
              <wp:align>left</wp:align>
            </wp:positionH>
            <wp:positionV relativeFrom="paragraph">
              <wp:align>top</wp:align>
            </wp:positionV>
            <wp:extent cx="2257425" cy="3790950"/>
            <wp:effectExtent l="0" t="0" r="9525" b="0"/>
            <wp:wrapSquare wrapText="bothSides"/>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57425" cy="3790950"/>
                    </a:xfrm>
                    <a:prstGeom prst="rect">
                      <a:avLst/>
                    </a:prstGeom>
                  </pic:spPr>
                </pic:pic>
              </a:graphicData>
            </a:graphic>
          </wp:anchor>
        </w:drawing>
      </w:r>
      <w:r>
        <w:br w:type="textWrapping" w:clear="all"/>
      </w:r>
    </w:p>
    <w:p w14:paraId="34F58E31" w14:textId="45B23C67" w:rsidR="005B7E8F" w:rsidRDefault="00F64CAB" w:rsidP="005B7E8F">
      <w:pPr>
        <w:pStyle w:val="Cmsor3"/>
      </w:pPr>
      <w:bookmarkStart w:id="25" w:name="_Toc89268542"/>
      <w:r>
        <w:t>A</w:t>
      </w:r>
      <w:r w:rsidR="005E2562">
        <w:t>datbázis</w:t>
      </w:r>
      <w:bookmarkEnd w:id="25"/>
    </w:p>
    <w:p w14:paraId="61C405E5" w14:textId="2358ED6C" w:rsidR="00DC3732" w:rsidRPr="00DC3732" w:rsidRDefault="00DC3732" w:rsidP="00DC3732">
      <w:r>
        <w:t xml:space="preserve">Elsőként az sql alapú adatbázisok előnyeiről/hátranyairól beszélni </w:t>
      </w:r>
      <w:r w:rsidR="00474D9C">
        <w:t xml:space="preserve">a nosql esekkel szemben, miért választottuk ezt. </w:t>
      </w:r>
      <w:r w:rsidR="00901394">
        <w:t>Majd a saját db-m részleteiről</w:t>
      </w:r>
      <w:r w:rsidR="000D2D9B">
        <w:t xml:space="preserve"> </w:t>
      </w:r>
      <w:r w:rsidR="000D2D9B" w:rsidRPr="006F23EF">
        <w:t>képek</w:t>
      </w:r>
      <w:r w:rsidR="00901394">
        <w:t>, felépítéséről.</w:t>
      </w:r>
    </w:p>
    <w:p w14:paraId="50949D80" w14:textId="6084EFAE" w:rsidR="005E2562" w:rsidRDefault="00355695" w:rsidP="005E2562">
      <w:pPr>
        <w:pStyle w:val="Cmsor3"/>
      </w:pPr>
      <w:bookmarkStart w:id="26" w:name="_Toc89268543"/>
      <w:r>
        <w:t>Adatelérési réteg</w:t>
      </w:r>
      <w:bookmarkEnd w:id="26"/>
    </w:p>
    <w:p w14:paraId="32144320" w14:textId="34F68BA3" w:rsidR="009A6716" w:rsidRDefault="000D2D9B" w:rsidP="00D674B2">
      <w:r>
        <w:t>Elmondani, hogy ez az első szintje a 3 rétegnek, elmondani, hogy itt mi található.</w:t>
      </w:r>
    </w:p>
    <w:p w14:paraId="1D05F5F7" w14:textId="527B116A" w:rsidR="000D2D9B" w:rsidRDefault="000D2D9B" w:rsidP="000D2D9B">
      <w:pPr>
        <w:pStyle w:val="Cmsor4"/>
      </w:pPr>
      <w:r>
        <w:lastRenderedPageBreak/>
        <w:t>Entity Framework</w:t>
      </w:r>
    </w:p>
    <w:p w14:paraId="7427F5AC" w14:textId="6CC2ECB5" w:rsidR="000D2D9B" w:rsidRPr="000D2D9B" w:rsidRDefault="000D2D9B" w:rsidP="000D2D9B">
      <w:pPr>
        <w:pStyle w:val="Cmsor4"/>
      </w:pPr>
      <w:r>
        <w:t>Code-First</w:t>
      </w:r>
    </w:p>
    <w:p w14:paraId="61AF30F4" w14:textId="01D108C2" w:rsidR="000D2D9B" w:rsidRDefault="000D2D9B" w:rsidP="000D2D9B">
      <w:pPr>
        <w:pStyle w:val="Cmsor4"/>
      </w:pPr>
      <w:r>
        <w:t>DBContext</w:t>
      </w:r>
    </w:p>
    <w:p w14:paraId="7AC0927B" w14:textId="1AA56A0F" w:rsidR="000D2D9B" w:rsidRDefault="009A6716" w:rsidP="009A6716">
      <w:pPr>
        <w:ind w:firstLine="0"/>
      </w:pPr>
      <w:r w:rsidRPr="009A6716">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6919142F" w:rsidR="009A6716" w:rsidRPr="000D2D9B" w:rsidRDefault="009A6716" w:rsidP="009A6716">
      <w:pPr>
        <w:pStyle w:val="Kpalrs"/>
      </w:pPr>
      <w:r>
        <w:fldChar w:fldCharType="begin"/>
      </w:r>
      <w:r>
        <w:instrText xml:space="preserve"> SEQ ábra \* ARABIC </w:instrText>
      </w:r>
      <w:r>
        <w:fldChar w:fldCharType="separate"/>
      </w:r>
      <w:r w:rsidR="00A35121">
        <w:rPr>
          <w:noProof/>
        </w:rPr>
        <w:t>7</w:t>
      </w:r>
      <w:r>
        <w:fldChar w:fldCharType="end"/>
      </w:r>
      <w:r>
        <w:t>. ábra: DbContext kinézete</w:t>
      </w:r>
    </w:p>
    <w:p w14:paraId="56E2930C" w14:textId="77777777" w:rsidR="009A6716" w:rsidRPr="006F23EF" w:rsidRDefault="009A6716" w:rsidP="009A6716">
      <w:pPr>
        <w:ind w:firstLine="0"/>
      </w:pPr>
    </w:p>
    <w:p w14:paraId="7E352B61" w14:textId="6686E62B" w:rsidR="00E04977" w:rsidRDefault="000D2D9B" w:rsidP="00E04977">
      <w:pPr>
        <w:pStyle w:val="Cmsor3"/>
      </w:pPr>
      <w:bookmarkStart w:id="27" w:name="_Toc89268544"/>
      <w:r>
        <w:t>Üzleti logikai réteg</w:t>
      </w:r>
      <w:bookmarkEnd w:id="27"/>
    </w:p>
    <w:p w14:paraId="013D470F" w14:textId="55A45B54" w:rsidR="000D2D9B" w:rsidRDefault="000D2D9B" w:rsidP="000D2D9B">
      <w:r>
        <w:t xml:space="preserve">Elmondani, hogy ez az </w:t>
      </w:r>
      <w:r w:rsidR="008353B3">
        <w:t>második</w:t>
      </w:r>
      <w:r>
        <w:t xml:space="preserve"> szintje a 3 rétegnek, elmondani, hogy itt mi található.</w:t>
      </w:r>
    </w:p>
    <w:p w14:paraId="6038E1DA" w14:textId="1B44B09F" w:rsidR="000D2D9B" w:rsidRPr="000D2D9B" w:rsidRDefault="000D2D9B" w:rsidP="006F23EF">
      <w:pPr>
        <w:pStyle w:val="Cmsor4"/>
      </w:pPr>
      <w:r w:rsidRPr="000D2D9B">
        <w:t>Command Query Responsibility Segregation</w:t>
      </w:r>
      <w:r>
        <w:t xml:space="preserve"> minta</w:t>
      </w:r>
    </w:p>
    <w:p w14:paraId="596B559B" w14:textId="05C004BD" w:rsidR="000D2D9B" w:rsidRDefault="000D2D9B" w:rsidP="000D2D9B">
      <w:r>
        <w:t xml:space="preserve">Beszélni a CQRS ről (mindegyiknél figyleni hogy elsőnek kiírni a teljes nevét), miért hasznos szétbontani commandokra és querykre a feladatokat. </w:t>
      </w:r>
    </w:p>
    <w:p w14:paraId="32826994" w14:textId="7BE38E34" w:rsidR="000D2D9B" w:rsidRDefault="000D2D9B" w:rsidP="000D2D9B">
      <w:pPr>
        <w:pStyle w:val="Cmsor4"/>
      </w:pPr>
      <w:r>
        <w:t>Repository minta</w:t>
      </w:r>
    </w:p>
    <w:p w14:paraId="76A05018" w14:textId="0880A144" w:rsidR="000D2D9B" w:rsidRPr="000D2D9B" w:rsidRDefault="000D2D9B" w:rsidP="000D2D9B">
      <w:r>
        <w:t>Repositoryként működő storokról, ami egy plusz réteget ad, az egésznek.</w:t>
      </w:r>
    </w:p>
    <w:p w14:paraId="4E97D740" w14:textId="08586077" w:rsidR="005B7E8F" w:rsidRDefault="000D2D9B" w:rsidP="000D2D9B">
      <w:pPr>
        <w:pStyle w:val="Cmsor4"/>
      </w:pPr>
      <w:r>
        <w:t>Mediator minta</w:t>
      </w:r>
    </w:p>
    <w:p w14:paraId="41796183" w14:textId="63ACF19E" w:rsidR="000D2D9B" w:rsidRDefault="000D2D9B" w:rsidP="000D2D9B">
      <w:r>
        <w:t xml:space="preserve">Mediatorról </w:t>
      </w:r>
      <w:r w:rsidR="008353B3">
        <w:t>részletesen</w:t>
      </w:r>
      <w:r>
        <w:t>, ez szolgál a storeok és az api közötti résznek Itt zajlik a logika amiben nincs adatbázis művelet.</w:t>
      </w:r>
      <w:r w:rsidR="006F23EF">
        <w:t xml:space="preserve"> Kép egy handle függvényről</w:t>
      </w:r>
    </w:p>
    <w:p w14:paraId="1AC77702" w14:textId="06F1A9D2" w:rsidR="000D2D9B" w:rsidRDefault="000D2D9B" w:rsidP="000D2D9B">
      <w:pPr>
        <w:pStyle w:val="Cmsor4"/>
      </w:pPr>
      <w:r>
        <w:t>Automapper</w:t>
      </w:r>
    </w:p>
    <w:p w14:paraId="000C94D1" w14:textId="56CDBDE8" w:rsidR="000D2D9B" w:rsidRDefault="000D2D9B" w:rsidP="000D2D9B">
      <w:r>
        <w:t>Szokásos bullshit</w:t>
      </w:r>
      <w:r w:rsidR="006F23EF">
        <w:t>, egyikről képet amiben van értelmes dolog is. (pl friend)</w:t>
      </w:r>
    </w:p>
    <w:p w14:paraId="11EB204F" w14:textId="353894FC" w:rsidR="000D2D9B" w:rsidRDefault="006F23EF" w:rsidP="000D2D9B">
      <w:pPr>
        <w:pStyle w:val="Cmsor4"/>
      </w:pPr>
      <w:r>
        <w:lastRenderedPageBreak/>
        <w:t>Globális kivételleképzés</w:t>
      </w:r>
    </w:p>
    <w:p w14:paraId="3607B0B7" w14:textId="2CD0329C" w:rsidR="00A35121" w:rsidRDefault="006F23EF" w:rsidP="00203203">
      <w:r>
        <w:t>Csak röviden a hellangról, egy saját kivételről kép is lehet.</w:t>
      </w:r>
    </w:p>
    <w:p w14:paraId="15E72271" w14:textId="133DBAF4" w:rsidR="006F23EF" w:rsidRDefault="006F23EF" w:rsidP="006F23EF">
      <w:pPr>
        <w:pStyle w:val="Cmsor4"/>
      </w:pPr>
      <w:r>
        <w:t>Fontosabb logikai megoldások</w:t>
      </w:r>
    </w:p>
    <w:p w14:paraId="4239E5C7" w14:textId="0B3A7B4A" w:rsidR="006F23EF" w:rsidRDefault="006F23EF" w:rsidP="006F23EF">
      <w:r>
        <w:t>Pl a friendek kezeléséről, lobby kezeléséről, inviteok kezeléséről lehet írni.</w:t>
      </w:r>
    </w:p>
    <w:p w14:paraId="5D987310" w14:textId="57856DA9" w:rsidR="006F23EF" w:rsidRDefault="00267AC8" w:rsidP="006F23EF">
      <w:pPr>
        <w:pStyle w:val="Cmsor3"/>
      </w:pPr>
      <w:bookmarkStart w:id="28" w:name="_Toc89268545"/>
      <w:r>
        <w:t>Prezentációs</w:t>
      </w:r>
      <w:r w:rsidRPr="00267AC8">
        <w:t xml:space="preserve"> </w:t>
      </w:r>
      <w:r w:rsidR="008353B3">
        <w:t>réteg</w:t>
      </w:r>
      <w:bookmarkEnd w:id="28"/>
    </w:p>
    <w:p w14:paraId="6C173471" w14:textId="0C270E14" w:rsidR="008353B3" w:rsidRDefault="00267AC8" w:rsidP="008353B3">
      <w:r>
        <w:t xml:space="preserve">Figyelni az API szó teljes kiírására elsőnek. </w:t>
      </w:r>
      <w:r w:rsidR="008353B3">
        <w:t>Elmondani, hogy ez az harmadik szintje a 3 rétegnek, elmondani, hogy itt mi található.</w:t>
      </w:r>
    </w:p>
    <w:p w14:paraId="07648C86" w14:textId="2E3CE89E" w:rsidR="008353B3" w:rsidRDefault="00267AC8" w:rsidP="008353B3">
      <w:pPr>
        <w:pStyle w:val="Cmsor4"/>
      </w:pPr>
      <w:r>
        <w:t>G</w:t>
      </w:r>
      <w:r w:rsidR="008353B3">
        <w:t>lobális kivételkezelés</w:t>
      </w:r>
      <w:r>
        <w:t xml:space="preserve"> </w:t>
      </w:r>
    </w:p>
    <w:p w14:paraId="1D35009F" w14:textId="2AA73EDC" w:rsidR="00267AC8" w:rsidRDefault="00267AC8" w:rsidP="00267AC8">
      <w:pPr>
        <w:rPr>
          <w:noProof/>
        </w:rPr>
      </w:pPr>
      <w:r>
        <w:t>Csak kép a kódról a startupban és beszélni róla.</w:t>
      </w:r>
      <w:r w:rsidR="00203203" w:rsidRPr="00203203">
        <w:rPr>
          <w:noProof/>
        </w:rPr>
        <w:t xml:space="preserve"> </w:t>
      </w:r>
      <w:r w:rsidR="00203203">
        <w:rPr>
          <w:noProof/>
        </w:rPr>
        <w:drawing>
          <wp:inline distT="0" distB="0" distL="0" distR="0" wp14:anchorId="4BC9A808" wp14:editId="52E4B2AB">
            <wp:extent cx="5400040" cy="1557655"/>
            <wp:effectExtent l="0" t="0" r="0" b="444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0"/>
                    <a:stretch>
                      <a:fillRect/>
                    </a:stretch>
                  </pic:blipFill>
                  <pic:spPr>
                    <a:xfrm>
                      <a:off x="0" y="0"/>
                      <a:ext cx="5400040" cy="1557655"/>
                    </a:xfrm>
                    <a:prstGeom prst="rect">
                      <a:avLst/>
                    </a:prstGeom>
                  </pic:spPr>
                </pic:pic>
              </a:graphicData>
            </a:graphic>
          </wp:inline>
        </w:drawing>
      </w:r>
    </w:p>
    <w:p w14:paraId="6D23579C" w14:textId="4A324C62" w:rsidR="00203203" w:rsidRPr="00267AC8" w:rsidRDefault="00203203" w:rsidP="00203203">
      <w:pPr>
        <w:pStyle w:val="Kpalrs"/>
      </w:pPr>
      <w:r>
        <w:fldChar w:fldCharType="begin"/>
      </w:r>
      <w:r>
        <w:instrText xml:space="preserve"> SEQ ábra \* ARABIC </w:instrText>
      </w:r>
      <w:r>
        <w:fldChar w:fldCharType="separate"/>
      </w:r>
      <w:r>
        <w:rPr>
          <w:noProof/>
        </w:rPr>
        <w:t>8</w:t>
      </w:r>
      <w:r>
        <w:fldChar w:fldCharType="end"/>
      </w:r>
      <w:r>
        <w:t>. ábra: Saját kivételkezelés</w:t>
      </w:r>
    </w:p>
    <w:p w14:paraId="7A35FCB1" w14:textId="71B4BDC7" w:rsidR="008353B3" w:rsidRDefault="00267AC8" w:rsidP="00267AC8">
      <w:pPr>
        <w:pStyle w:val="Cmsor4"/>
      </w:pPr>
      <w:r>
        <w:t xml:space="preserve">WebSocket technológia </w:t>
      </w:r>
    </w:p>
    <w:p w14:paraId="48B1BEB7" w14:textId="60868E62" w:rsidR="00267AC8" w:rsidRPr="00267AC8" w:rsidRDefault="00267AC8" w:rsidP="00267AC8">
      <w:r>
        <w:t>Elmondani mire jó, majd megmutatni pár sajátot.</w:t>
      </w:r>
    </w:p>
    <w:p w14:paraId="5BEC2793" w14:textId="3DE166F7" w:rsidR="00267AC8" w:rsidRDefault="00267AC8" w:rsidP="00267AC8">
      <w:pPr>
        <w:pStyle w:val="Cmsor4"/>
      </w:pPr>
      <w:r>
        <w:t xml:space="preserve">Authentikáció </w:t>
      </w:r>
    </w:p>
    <w:p w14:paraId="257C28B2" w14:textId="2C279716" w:rsidR="00267AC8" w:rsidRDefault="00267AC8" w:rsidP="00267AC8">
      <w:r>
        <w:t>Az authentikáció flowjáról, tokenekről, konfigurációjáról.</w:t>
      </w:r>
    </w:p>
    <w:p w14:paraId="05DBFFC9" w14:textId="53F685F9" w:rsidR="00267AC8" w:rsidRDefault="00267AC8" w:rsidP="00267AC8">
      <w:pPr>
        <w:pStyle w:val="Cmsor4"/>
      </w:pPr>
      <w:r>
        <w:t>Kontrollerek</w:t>
      </w:r>
    </w:p>
    <w:p w14:paraId="337E7B39" w14:textId="17F47F52" w:rsidR="00267AC8" w:rsidRPr="00267AC8" w:rsidRDefault="00267AC8" w:rsidP="00267AC8">
      <w:r>
        <w:t>Példa a mediator hívás indítására és elmondani, hogy a Commandok és Queryk micsodák.</w:t>
      </w:r>
    </w:p>
    <w:p w14:paraId="06F68633" w14:textId="5A324F73" w:rsidR="00267AC8" w:rsidRPr="00267AC8" w:rsidRDefault="00267AC8" w:rsidP="00267AC8">
      <w:pPr>
        <w:pStyle w:val="Cmsor4"/>
      </w:pPr>
      <w:r>
        <w:t>Startup</w:t>
      </w:r>
    </w:p>
    <w:p w14:paraId="64606A4E" w14:textId="354F2EEE" w:rsidR="008353B3" w:rsidRDefault="00267AC8" w:rsidP="008353B3">
      <w:r>
        <w:t>Az elrendezésről is.</w:t>
      </w:r>
    </w:p>
    <w:p w14:paraId="42BBDD57" w14:textId="5D0A7845" w:rsidR="00267AC8" w:rsidRDefault="00267AC8" w:rsidP="00267AC8">
      <w:pPr>
        <w:pStyle w:val="Cmsor3"/>
      </w:pPr>
      <w:bookmarkStart w:id="29" w:name="_Toc89268546"/>
      <w:r>
        <w:t>API átjáró</w:t>
      </w:r>
      <w:bookmarkEnd w:id="29"/>
    </w:p>
    <w:p w14:paraId="75B4DBA2" w14:textId="52BA1039" w:rsidR="00267AC8" w:rsidRPr="00267AC8" w:rsidRDefault="00267AC8" w:rsidP="00267AC8">
      <w:r>
        <w:t>Beszélni az ocelotról.</w:t>
      </w:r>
    </w:p>
    <w:p w14:paraId="4AD246B6" w14:textId="185A22B0" w:rsidR="006F23EF" w:rsidRDefault="006F23EF" w:rsidP="006F23EF">
      <w:pPr>
        <w:pStyle w:val="Cmsor2"/>
      </w:pPr>
      <w:bookmarkStart w:id="30" w:name="_Toc89268547"/>
      <w:r>
        <w:lastRenderedPageBreak/>
        <w:t>Frontend</w:t>
      </w:r>
      <w:bookmarkEnd w:id="30"/>
    </w:p>
    <w:p w14:paraId="54F17714" w14:textId="3A5CB143" w:rsidR="00267AC8" w:rsidRDefault="00267AC8" w:rsidP="00267AC8">
      <w:r>
        <w:t xml:space="preserve">Beszélni az angularról, miért jó, miért ezt választottam hasonló. </w:t>
      </w:r>
    </w:p>
    <w:p w14:paraId="407337BB" w14:textId="2BF3D547" w:rsidR="00267AC8" w:rsidRDefault="00863430" w:rsidP="00863430">
      <w:pPr>
        <w:pStyle w:val="Cmsor3"/>
      </w:pPr>
      <w:bookmarkStart w:id="31" w:name="_Toc89268548"/>
      <w:r>
        <w:t>Komponsek</w:t>
      </w:r>
      <w:bookmarkEnd w:id="31"/>
    </w:p>
    <w:p w14:paraId="4449C335" w14:textId="4902C0FB" w:rsidR="00863430" w:rsidRDefault="00863430" w:rsidP="00863430">
      <w:pPr>
        <w:pStyle w:val="Cmsor3"/>
      </w:pPr>
      <w:bookmarkStart w:id="32" w:name="_Toc89268549"/>
      <w:r>
        <w:t>Szervízek</w:t>
      </w:r>
      <w:bookmarkEnd w:id="32"/>
    </w:p>
    <w:p w14:paraId="09B2292A" w14:textId="51F1D3BD" w:rsidR="00863430" w:rsidRDefault="00863430" w:rsidP="00863430">
      <w:pPr>
        <w:pStyle w:val="Cmsor3"/>
      </w:pPr>
      <w:bookmarkStart w:id="33" w:name="_Toc89268550"/>
      <w:r>
        <w:t>Pipe</w:t>
      </w:r>
      <w:bookmarkEnd w:id="33"/>
    </w:p>
    <w:p w14:paraId="4554E09D" w14:textId="49D8DE8B" w:rsidR="00863430" w:rsidRDefault="00863430" w:rsidP="00863430">
      <w:pPr>
        <w:pStyle w:val="Cmsor3"/>
      </w:pPr>
      <w:bookmarkStart w:id="34" w:name="_Toc89268551"/>
      <w:r>
        <w:t>Guard</w:t>
      </w:r>
      <w:bookmarkEnd w:id="34"/>
    </w:p>
    <w:p w14:paraId="1FDE6160" w14:textId="6D3996CB" w:rsidR="00863430" w:rsidRDefault="00863430" w:rsidP="00863430">
      <w:pPr>
        <w:pStyle w:val="Cmsor3"/>
      </w:pPr>
      <w:bookmarkStart w:id="35" w:name="_Toc89268552"/>
      <w:r>
        <w:t>Interceptor</w:t>
      </w:r>
      <w:bookmarkEnd w:id="35"/>
    </w:p>
    <w:p w14:paraId="555AE214" w14:textId="70AEC601" w:rsidR="00863430" w:rsidRDefault="00863430" w:rsidP="00863430">
      <w:pPr>
        <w:pStyle w:val="Cmsor3"/>
      </w:pPr>
      <w:bookmarkStart w:id="36" w:name="_Toc89268553"/>
      <w:r>
        <w:t>Snackbar</w:t>
      </w:r>
      <w:bookmarkEnd w:id="36"/>
    </w:p>
    <w:p w14:paraId="7BEEFFCF" w14:textId="764EA873" w:rsidR="00863430" w:rsidRDefault="00863430" w:rsidP="00863430">
      <w:pPr>
        <w:pStyle w:val="Cmsor3"/>
      </w:pPr>
      <w:bookmarkStart w:id="37" w:name="_Toc89268554"/>
      <w:r>
        <w:t>WebSocke</w:t>
      </w:r>
      <w:r w:rsidR="00F327C8">
        <w:t>t</w:t>
      </w:r>
      <w:bookmarkEnd w:id="37"/>
    </w:p>
    <w:p w14:paraId="6592DAE5" w14:textId="77777777" w:rsidR="00863430" w:rsidRPr="00863430" w:rsidRDefault="00863430" w:rsidP="00863430"/>
    <w:p w14:paraId="42D360C1" w14:textId="257BD8B2" w:rsidR="005313A1" w:rsidRDefault="00753855" w:rsidP="005313A1">
      <w:pPr>
        <w:pStyle w:val="Cmsor1"/>
      </w:pPr>
      <w:bookmarkStart w:id="38" w:name="_Toc89268555"/>
      <w:r>
        <w:lastRenderedPageBreak/>
        <w:t>Összegzés, értékelés</w:t>
      </w:r>
      <w:bookmarkEnd w:id="38"/>
    </w:p>
    <w:p w14:paraId="50044C6B" w14:textId="2ED99580" w:rsidR="005313A1" w:rsidRDefault="00863430" w:rsidP="00863430">
      <w:pPr>
        <w:pStyle w:val="Cmsor2"/>
      </w:pPr>
      <w:bookmarkStart w:id="39" w:name="_Toc89268556"/>
      <w:r>
        <w:t>Továbbfejlesztési lehetőségek</w:t>
      </w:r>
      <w:bookmarkEnd w:id="39"/>
    </w:p>
    <w:p w14:paraId="6C490BF7" w14:textId="25633DFD" w:rsidR="007F44A4" w:rsidRDefault="007F44A4" w:rsidP="007F44A4">
      <w:r>
        <w:t>Ahogy említettem, nagy fába vágtuk a fejszénket, de szerintem nagyrészt megvalósítottuk, amit előre elterveztünk. Azonban a program közel se tökéletes, rengeteg finomítani való lenne benne, vagy esetleg plusz funkciókkal tudna bővülni. A következő részben azt fogom felsorolni, hogy szerintem mi az, amitől használhatóbb lenne a játék és esetleg mivel lehetne továbbfejleszteni.</w:t>
      </w:r>
    </w:p>
    <w:p w14:paraId="6B4DE062" w14:textId="24EFB20B" w:rsidR="004B67C6" w:rsidRDefault="004B67C6" w:rsidP="007F44A4">
      <w:r>
        <w:t>Ugye, mint említettem nulláról tanultam meg használni az Angulart de a HTML és a CSS részén is lenne hova fejlődnöm. Tehát maga a program kinézete, kezelőfelülete lehetne egységesebb és szebb. Photoshopban készültek is hozzá látványtervek, hogy mi az, amit szeretnék megvalósítani ám erre sajnos nem maradt elég idő, így a végső változatba se kerültek bele.</w:t>
      </w:r>
    </w:p>
    <w:p w14:paraId="7B8B2AA3" w14:textId="448DEBF4" w:rsidR="004B67C6" w:rsidRDefault="004B67C6" w:rsidP="007F44A4">
      <w:r>
        <w:t>A program egy online játszható játéknak készült és az elején azt is terveztük, hogy majd kitelepítjük Azure-ba vagy valami 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13A1C2BD" w14:textId="565C47C0" w:rsidR="004B67C6" w:rsidRDefault="004B67C6" w:rsidP="007F44A4">
      <w:r>
        <w:t>A programban megvalósult az eredményjelző is mind frontend mind backend részről</w:t>
      </w:r>
      <w:r w:rsidR="000A5D66">
        <w:t>.</w:t>
      </w:r>
      <w:r>
        <w:t xml:space="preserve"> </w:t>
      </w:r>
      <w:r w:rsidR="000A5D66">
        <w:t>Ez</w:t>
      </w:r>
      <w:r>
        <w:t xml:space="preserve"> megmutatja, az utolsó tíz játékod játszott karakterét és a helyezést</w:t>
      </w:r>
      <w:r w:rsidR="000A5D66">
        <w:t>,</w:t>
      </w:r>
      <w:r>
        <w:t xml:space="preserve"> amit azzal értél el</w:t>
      </w:r>
      <w:r w:rsidR="000A5D66">
        <w:t>. Ám nem lett végül összekötve a társam oldalával, így a végén nem adja hozzá a listába az adott játékosoknak az elemet. Ilyen kis apróság még a váróból való játékos kirúgás. Ez elkészült backend oldalon azonban a frontenden sajnos figyelmetlenség miatt ez kimaradt a funkciók közül.</w:t>
      </w:r>
    </w:p>
    <w:p w14:paraId="2D397FCC" w14:textId="05869DA7" w:rsidR="000A5D66" w:rsidRDefault="000A5D66" w:rsidP="007F44A4">
      <w:r>
        <w:t>Authentikáció részről még akár bele kerülhetne egy kétlépcsős azonosítás is pluszba, és a mostani állapotán is lehetne finomítani.</w:t>
      </w:r>
    </w:p>
    <w:p w14:paraId="2665ABC8" w14:textId="17F60241" w:rsidR="005B7109" w:rsidRDefault="00866FD5" w:rsidP="00866FD5">
      <w:pPr>
        <w:pStyle w:val="Cmsor2"/>
      </w:pPr>
      <w:r>
        <w:t>Értékelés</w:t>
      </w:r>
    </w:p>
    <w:p w14:paraId="33B8ED60" w14:textId="77777777" w:rsidR="00866FD5" w:rsidRDefault="00866FD5" w:rsidP="00866FD5">
      <w:r>
        <w:t xml:space="preserve">Összességében elégedett vagyok az elvégzett munka mennyiségével és minőségével. A technológiák többségét eddig csak felületesen vagy egyáltalán nem ismertem, ugyanis az Angularral előtte minimálisan se foglalkoztam, így azt nulláról </w:t>
      </w:r>
      <w:r>
        <w:lastRenderedPageBreak/>
        <w:t>kellett megtanulnom használni. A backend oldali technológiák egy részét ismertem már és használtam korábban is azonban voltak, amiket csak felületesen ismertem. Így a szakdolgozat elkészítése nagy mértékben hozzájárult a szakmai fejlődésemhez.</w:t>
      </w:r>
    </w:p>
    <w:p w14:paraId="587745AE" w14:textId="77777777" w:rsidR="00866FD5" w:rsidRDefault="00866FD5" w:rsidP="00866FD5">
      <w:r>
        <w:t>A csapatmunka is gördülékenyen zajlott. Mint ahogy azt korábban említettem megpróbáltuk minél jobban elszeparálni a feladatokat így a fejlesztés alatt elég volt minimális szintű kommunikáció. Az elején a tervezést részénél kellett többet egyeztetni, megbeszélni. A fejlesztés alatt leginkább az elkészítendő kártyák képei miatt volt interakció. A fejlesztés vége felé kapcsoltuk össze a játék és a menü részét, ezért itt is szükséges volt a kommunikáció.</w:t>
      </w:r>
    </w:p>
    <w:p w14:paraId="53C12518" w14:textId="77777777" w:rsidR="00866FD5" w:rsidRPr="00866FD5" w:rsidRDefault="00866FD5" w:rsidP="00866FD5"/>
    <w:p w14:paraId="289FAA59" w14:textId="77777777" w:rsidR="0063585C" w:rsidRDefault="0063585C" w:rsidP="00816BCB">
      <w:pPr>
        <w:pStyle w:val="Fejezetcimszmozsnlkl"/>
      </w:pPr>
      <w:bookmarkStart w:id="40" w:name="_Toc87987729"/>
      <w:bookmarkStart w:id="41" w:name="_Toc89268557"/>
      <w:r w:rsidRPr="00B50CAA">
        <w:lastRenderedPageBreak/>
        <w:t>Irodalomjegyzék</w:t>
      </w:r>
      <w:bookmarkEnd w:id="40"/>
      <w:bookmarkEnd w:id="41"/>
    </w:p>
    <w:p w14:paraId="1056D64D" w14:textId="5D89E643" w:rsidR="00B50CAA" w:rsidRDefault="00131333" w:rsidP="006F512E">
      <w:pPr>
        <w:pStyle w:val="Irodalomjegyzksor"/>
      </w:pPr>
      <w:bookmarkStart w:id="42" w:name="_Ref89265466"/>
      <w:r>
        <w:t>Wikipedia, „</w:t>
      </w:r>
      <w:r w:rsidRPr="00131333">
        <w:t>List of most expensive video games to develop</w:t>
      </w:r>
      <w:r>
        <w:t xml:space="preserve">” [Online]. Available: </w:t>
      </w:r>
      <w:hyperlink r:id="rId21" w:history="1">
        <w:r w:rsidRPr="00C22750">
          <w:rPr>
            <w:rStyle w:val="Hiperhivatkozs"/>
          </w:rPr>
          <w:t>https://en.wikipedia.org/wiki/List_of_most_expensive_video_games_to_develop</w:t>
        </w:r>
      </w:hyperlink>
      <w:bookmarkEnd w:id="42"/>
    </w:p>
    <w:p w14:paraId="012D5E2A" w14:textId="697D6E06" w:rsidR="00131333" w:rsidRDefault="00EE1220" w:rsidP="006F512E">
      <w:pPr>
        <w:pStyle w:val="Irodalomjegyzksor"/>
      </w:pPr>
      <w:bookmarkStart w:id="43" w:name="_Ref89269340"/>
      <w:r>
        <w:t>Wikipedia „</w:t>
      </w:r>
      <w:r w:rsidRPr="00EE1220">
        <w:t>Adobe Flash</w:t>
      </w:r>
      <w:r>
        <w:t xml:space="preserve">” [Online]. Available: </w:t>
      </w:r>
      <w:hyperlink r:id="rId22" w:history="1">
        <w:r w:rsidR="0074754C" w:rsidRPr="00C22750">
          <w:rPr>
            <w:rStyle w:val="Hiperhivatkozs"/>
          </w:rPr>
          <w:t>https://hu.wikipedia.org/wiki/Adobe_Flash</w:t>
        </w:r>
      </w:hyperlink>
      <w:bookmarkEnd w:id="43"/>
    </w:p>
    <w:p w14:paraId="1E75CFED" w14:textId="77777777" w:rsidR="0074754C" w:rsidRPr="00EE1A1F" w:rsidRDefault="0074754C" w:rsidP="006F512E">
      <w:pPr>
        <w:pStyle w:val="Irodalomjegyzksor"/>
      </w:pPr>
    </w:p>
    <w:p w14:paraId="4C89A339" w14:textId="77777777" w:rsidR="00B50CAA" w:rsidRDefault="00B50CAA" w:rsidP="00816BCB">
      <w:pPr>
        <w:pStyle w:val="Fejezetcimszmozsnlkl"/>
      </w:pPr>
      <w:bookmarkStart w:id="44" w:name="_Toc87987730"/>
      <w:bookmarkStart w:id="45" w:name="_Toc89268558"/>
      <w:r>
        <w:lastRenderedPageBreak/>
        <w:t>Függelék</w:t>
      </w:r>
      <w:bookmarkEnd w:id="44"/>
      <w:bookmarkEnd w:id="45"/>
    </w:p>
    <w:p w14:paraId="5747A86F" w14:textId="77777777" w:rsidR="00B50CAA" w:rsidRDefault="00B50CAA" w:rsidP="00B50CAA"/>
    <w:sectPr w:rsidR="00B50CAA" w:rsidSect="00ED08E8">
      <w:footerReference w:type="default" r:id="rId23"/>
      <w:footerReference w:type="first" r:id="rId24"/>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ADB48" w14:textId="77777777" w:rsidR="003C2861" w:rsidRDefault="003C2861">
      <w:r>
        <w:separator/>
      </w:r>
    </w:p>
  </w:endnote>
  <w:endnote w:type="continuationSeparator" w:id="0">
    <w:p w14:paraId="664063F8" w14:textId="77777777" w:rsidR="003C2861" w:rsidRDefault="003C2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5C1CE" w14:textId="77777777" w:rsidR="003C2861" w:rsidRDefault="003C2861">
      <w:r>
        <w:separator/>
      </w:r>
    </w:p>
  </w:footnote>
  <w:footnote w:type="continuationSeparator" w:id="0">
    <w:p w14:paraId="1F71D6EE" w14:textId="77777777" w:rsidR="003C2861" w:rsidRDefault="003C28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F15"/>
    <w:rsid w:val="000062F4"/>
    <w:rsid w:val="0001192F"/>
    <w:rsid w:val="0002193E"/>
    <w:rsid w:val="000331A2"/>
    <w:rsid w:val="00060312"/>
    <w:rsid w:val="00085772"/>
    <w:rsid w:val="00085E8D"/>
    <w:rsid w:val="000A5D66"/>
    <w:rsid w:val="000A7483"/>
    <w:rsid w:val="000B53E0"/>
    <w:rsid w:val="000D2D9B"/>
    <w:rsid w:val="000E07AC"/>
    <w:rsid w:val="000E262F"/>
    <w:rsid w:val="001102B6"/>
    <w:rsid w:val="0011488B"/>
    <w:rsid w:val="00126518"/>
    <w:rsid w:val="00131333"/>
    <w:rsid w:val="00162232"/>
    <w:rsid w:val="001637E1"/>
    <w:rsid w:val="0016548D"/>
    <w:rsid w:val="00171054"/>
    <w:rsid w:val="001A57BC"/>
    <w:rsid w:val="001D7D42"/>
    <w:rsid w:val="001F4D8F"/>
    <w:rsid w:val="00203203"/>
    <w:rsid w:val="002102C3"/>
    <w:rsid w:val="002131CA"/>
    <w:rsid w:val="00225F65"/>
    <w:rsid w:val="00227347"/>
    <w:rsid w:val="002532D2"/>
    <w:rsid w:val="00267677"/>
    <w:rsid w:val="00267AC8"/>
    <w:rsid w:val="002841F9"/>
    <w:rsid w:val="002C0828"/>
    <w:rsid w:val="002C6A9C"/>
    <w:rsid w:val="002D0621"/>
    <w:rsid w:val="002D160C"/>
    <w:rsid w:val="002D3265"/>
    <w:rsid w:val="002D7DA9"/>
    <w:rsid w:val="002E07F3"/>
    <w:rsid w:val="002E1D2A"/>
    <w:rsid w:val="00302BB3"/>
    <w:rsid w:val="00306AC0"/>
    <w:rsid w:val="00313013"/>
    <w:rsid w:val="00342D1F"/>
    <w:rsid w:val="00350AEC"/>
    <w:rsid w:val="00355695"/>
    <w:rsid w:val="0037381F"/>
    <w:rsid w:val="00384614"/>
    <w:rsid w:val="003A3155"/>
    <w:rsid w:val="003A46EC"/>
    <w:rsid w:val="003A4CDB"/>
    <w:rsid w:val="003B0188"/>
    <w:rsid w:val="003C2861"/>
    <w:rsid w:val="003D2725"/>
    <w:rsid w:val="003E70B1"/>
    <w:rsid w:val="003F5425"/>
    <w:rsid w:val="00407CB7"/>
    <w:rsid w:val="00410924"/>
    <w:rsid w:val="0042159D"/>
    <w:rsid w:val="00430793"/>
    <w:rsid w:val="00450E97"/>
    <w:rsid w:val="00453F2C"/>
    <w:rsid w:val="00453FC5"/>
    <w:rsid w:val="00461E44"/>
    <w:rsid w:val="00471BB7"/>
    <w:rsid w:val="00474D9C"/>
    <w:rsid w:val="004753AB"/>
    <w:rsid w:val="0048395A"/>
    <w:rsid w:val="004851C7"/>
    <w:rsid w:val="00486C1A"/>
    <w:rsid w:val="004A4B8D"/>
    <w:rsid w:val="004B0BF6"/>
    <w:rsid w:val="004B4B7E"/>
    <w:rsid w:val="004B67C6"/>
    <w:rsid w:val="004D3914"/>
    <w:rsid w:val="004E393F"/>
    <w:rsid w:val="004F5C46"/>
    <w:rsid w:val="005005E5"/>
    <w:rsid w:val="00502A30"/>
    <w:rsid w:val="005202C0"/>
    <w:rsid w:val="005313A1"/>
    <w:rsid w:val="00545EC2"/>
    <w:rsid w:val="005524FC"/>
    <w:rsid w:val="00556E29"/>
    <w:rsid w:val="00576495"/>
    <w:rsid w:val="005B7109"/>
    <w:rsid w:val="005B7E8F"/>
    <w:rsid w:val="005D3443"/>
    <w:rsid w:val="005E01E0"/>
    <w:rsid w:val="005E2562"/>
    <w:rsid w:val="005F3404"/>
    <w:rsid w:val="0061358F"/>
    <w:rsid w:val="00615E24"/>
    <w:rsid w:val="006175DE"/>
    <w:rsid w:val="0062185B"/>
    <w:rsid w:val="0063585C"/>
    <w:rsid w:val="00641018"/>
    <w:rsid w:val="006459E0"/>
    <w:rsid w:val="00646A41"/>
    <w:rsid w:val="00650C7C"/>
    <w:rsid w:val="006657C2"/>
    <w:rsid w:val="00675281"/>
    <w:rsid w:val="00681E99"/>
    <w:rsid w:val="00692605"/>
    <w:rsid w:val="006A19B7"/>
    <w:rsid w:val="006A1B7F"/>
    <w:rsid w:val="006B00FC"/>
    <w:rsid w:val="006B0197"/>
    <w:rsid w:val="006B5185"/>
    <w:rsid w:val="006D338C"/>
    <w:rsid w:val="006F23EF"/>
    <w:rsid w:val="006F512E"/>
    <w:rsid w:val="00700E3A"/>
    <w:rsid w:val="00730B3C"/>
    <w:rsid w:val="0074754C"/>
    <w:rsid w:val="00753855"/>
    <w:rsid w:val="00760739"/>
    <w:rsid w:val="00765906"/>
    <w:rsid w:val="0076681E"/>
    <w:rsid w:val="00771CFE"/>
    <w:rsid w:val="007A61BB"/>
    <w:rsid w:val="007F44A4"/>
    <w:rsid w:val="008077B8"/>
    <w:rsid w:val="00816BCB"/>
    <w:rsid w:val="008353B3"/>
    <w:rsid w:val="0084563C"/>
    <w:rsid w:val="00854BDC"/>
    <w:rsid w:val="00863430"/>
    <w:rsid w:val="00866FD5"/>
    <w:rsid w:val="008813E0"/>
    <w:rsid w:val="008921BF"/>
    <w:rsid w:val="008923A0"/>
    <w:rsid w:val="00892AB9"/>
    <w:rsid w:val="008A2D16"/>
    <w:rsid w:val="008C722C"/>
    <w:rsid w:val="008D2B64"/>
    <w:rsid w:val="008E7228"/>
    <w:rsid w:val="00901394"/>
    <w:rsid w:val="0090541F"/>
    <w:rsid w:val="00914E61"/>
    <w:rsid w:val="00940CB1"/>
    <w:rsid w:val="009469D5"/>
    <w:rsid w:val="00952648"/>
    <w:rsid w:val="00962F89"/>
    <w:rsid w:val="0098532E"/>
    <w:rsid w:val="009A32B9"/>
    <w:rsid w:val="009A6716"/>
    <w:rsid w:val="009B1AB8"/>
    <w:rsid w:val="009B333A"/>
    <w:rsid w:val="009C1C93"/>
    <w:rsid w:val="009E67D2"/>
    <w:rsid w:val="00A01970"/>
    <w:rsid w:val="00A03BDD"/>
    <w:rsid w:val="00A173CD"/>
    <w:rsid w:val="00A34DC4"/>
    <w:rsid w:val="00A35121"/>
    <w:rsid w:val="00A87F7E"/>
    <w:rsid w:val="00AB4EE8"/>
    <w:rsid w:val="00AB511F"/>
    <w:rsid w:val="00AE05C4"/>
    <w:rsid w:val="00B13FD0"/>
    <w:rsid w:val="00B15C01"/>
    <w:rsid w:val="00B4104A"/>
    <w:rsid w:val="00B50CAA"/>
    <w:rsid w:val="00B96880"/>
    <w:rsid w:val="00BD475E"/>
    <w:rsid w:val="00BF34D9"/>
    <w:rsid w:val="00BF4292"/>
    <w:rsid w:val="00C00B3C"/>
    <w:rsid w:val="00C2686E"/>
    <w:rsid w:val="00C31260"/>
    <w:rsid w:val="00C358C6"/>
    <w:rsid w:val="00C53B43"/>
    <w:rsid w:val="00C53F92"/>
    <w:rsid w:val="00C73DEE"/>
    <w:rsid w:val="00C84464"/>
    <w:rsid w:val="00C94815"/>
    <w:rsid w:val="00D016F0"/>
    <w:rsid w:val="00D07335"/>
    <w:rsid w:val="00D1632F"/>
    <w:rsid w:val="00D23BFC"/>
    <w:rsid w:val="00D429F2"/>
    <w:rsid w:val="00D53F5A"/>
    <w:rsid w:val="00D674B2"/>
    <w:rsid w:val="00D81927"/>
    <w:rsid w:val="00D95E2C"/>
    <w:rsid w:val="00DC2E38"/>
    <w:rsid w:val="00DC3732"/>
    <w:rsid w:val="00DD09FF"/>
    <w:rsid w:val="00DD6A58"/>
    <w:rsid w:val="00DF5495"/>
    <w:rsid w:val="00E04977"/>
    <w:rsid w:val="00E0587C"/>
    <w:rsid w:val="00E07EE4"/>
    <w:rsid w:val="00E42F0D"/>
    <w:rsid w:val="00E8385C"/>
    <w:rsid w:val="00E86A0C"/>
    <w:rsid w:val="00E94A8D"/>
    <w:rsid w:val="00ED08E8"/>
    <w:rsid w:val="00ED24FC"/>
    <w:rsid w:val="00EE1220"/>
    <w:rsid w:val="00EE1A1F"/>
    <w:rsid w:val="00EE2264"/>
    <w:rsid w:val="00EF3229"/>
    <w:rsid w:val="00F050F9"/>
    <w:rsid w:val="00F06B89"/>
    <w:rsid w:val="00F25BE1"/>
    <w:rsid w:val="00F327C8"/>
    <w:rsid w:val="00F37CCB"/>
    <w:rsid w:val="00F64CAB"/>
    <w:rsid w:val="00F84C5A"/>
    <w:rsid w:val="00FA27E2"/>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45EC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en.wikipedia.org/wiki/List_of_most_expensive_video_games_to_develop"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hu.wikipedia.org/wiki/Adobe_Flash"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3.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07687-540C-47B7-BD5E-026AD5AF0C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ptervsema2.dot</Template>
  <TotalTime>1123</TotalTime>
  <Pages>24</Pages>
  <Words>2896</Words>
  <Characters>19988</Characters>
  <Application>Microsoft Office Word</Application>
  <DocSecurity>0</DocSecurity>
  <Lines>166</Lines>
  <Paragraphs>4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2283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53</cp:revision>
  <cp:lastPrinted>2002-07-08T12:51:00Z</cp:lastPrinted>
  <dcterms:created xsi:type="dcterms:W3CDTF">2021-11-17T23:03:00Z</dcterms:created>
  <dcterms:modified xsi:type="dcterms:W3CDTF">2021-12-01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